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9C3F0B" w14:textId="1A3FF547" w:rsidR="00541E77" w:rsidRPr="005C2A6A" w:rsidRDefault="00A402C4" w:rsidP="005C2A6A">
      <w:pPr>
        <w:jc w:val="center"/>
        <w:rPr>
          <w:rFonts w:ascii="ＭＳ 明朝" w:eastAsia="ＭＳ 明朝" w:hAnsi="ＭＳ 明朝"/>
          <w:b/>
          <w:sz w:val="28"/>
          <w:szCs w:val="28"/>
        </w:rPr>
      </w:pPr>
      <w:r w:rsidRPr="00A402C4">
        <w:rPr>
          <w:rFonts w:ascii="Times New Roman" w:eastAsia="ＭＳ 明朝" w:hAnsi="Times New Roman" w:cs="Times New Roman"/>
          <w:b/>
          <w:sz w:val="28"/>
          <w:szCs w:val="28"/>
        </w:rPr>
        <w:t>Request</w:t>
      </w:r>
      <w:r>
        <w:rPr>
          <w:rFonts w:ascii="Times New Roman" w:eastAsia="ＭＳ 明朝" w:hAnsi="Times New Roman" w:cs="Times New Roman" w:hint="eastAsia"/>
          <w:b/>
          <w:sz w:val="28"/>
          <w:szCs w:val="28"/>
        </w:rPr>
        <w:t xml:space="preserve"> Form for Disclosure of Personal Information</w:t>
      </w:r>
    </w:p>
    <w:p w14:paraId="1D2B8AC6" w14:textId="77777777" w:rsidR="00541E77" w:rsidRPr="00A402C4" w:rsidRDefault="00A402C4" w:rsidP="005C2A6A">
      <w:pPr>
        <w:jc w:val="right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>Date: ____________</w:t>
      </w:r>
    </w:p>
    <w:p w14:paraId="2A77987C" w14:textId="26F11255" w:rsidR="00541E77" w:rsidRPr="00A402C4" w:rsidRDefault="00A402C4" w:rsidP="00541E77">
      <w:pPr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>To Personal Information Inquiries Desk, Hirata Corporation</w:t>
      </w:r>
    </w:p>
    <w:p w14:paraId="49219C9F" w14:textId="77777777" w:rsidR="00541E77" w:rsidRPr="00A402C4" w:rsidRDefault="00541E77" w:rsidP="00541E77">
      <w:pPr>
        <w:rPr>
          <w:rFonts w:ascii="Times New Roman" w:eastAsia="ＭＳ 明朝" w:hAnsi="Times New Roman" w:cs="Times New Roman"/>
          <w:szCs w:val="21"/>
        </w:rPr>
      </w:pPr>
    </w:p>
    <w:p w14:paraId="487291B1" w14:textId="4A16F06A" w:rsidR="009A408A" w:rsidRDefault="00A402C4" w:rsidP="005E68D0">
      <w:pPr>
        <w:ind w:left="246" w:hangingChars="117" w:hanging="246"/>
        <w:rPr>
          <w:rFonts w:ascii="Times New Roman" w:eastAsia="ＭＳ 明朝" w:hAnsi="Times New Roman" w:cs="Times New Roman"/>
          <w:szCs w:val="21"/>
        </w:rPr>
      </w:pPr>
      <w:r w:rsidRPr="00A402C4">
        <w:rPr>
          <w:rFonts w:ascii="Times New Roman" w:eastAsia="ＭＳ 明朝" w:hAnsi="Times New Roman" w:cs="Times New Roman"/>
          <w:szCs w:val="21"/>
        </w:rPr>
        <w:t>*</w:t>
      </w:r>
      <w:r>
        <w:rPr>
          <w:rFonts w:ascii="Times New Roman" w:eastAsia="ＭＳ 明朝" w:hAnsi="Times New Roman" w:cs="Times New Roman" w:hint="eastAsia"/>
          <w:szCs w:val="21"/>
        </w:rPr>
        <w:t xml:space="preserve">Please </w:t>
      </w:r>
      <w:r w:rsidR="004A4799">
        <w:rPr>
          <w:rFonts w:ascii="Times New Roman" w:eastAsia="ＭＳ 明朝" w:hAnsi="Times New Roman" w:cs="Times New Roman"/>
          <w:szCs w:val="21"/>
        </w:rPr>
        <w:t xml:space="preserve">fill in </w:t>
      </w:r>
      <w:r>
        <w:rPr>
          <w:rFonts w:ascii="Times New Roman" w:eastAsia="ＭＳ 明朝" w:hAnsi="Times New Roman" w:cs="Times New Roman" w:hint="eastAsia"/>
          <w:szCs w:val="21"/>
        </w:rPr>
        <w:t xml:space="preserve">the following required </w:t>
      </w:r>
      <w:r>
        <w:rPr>
          <w:rFonts w:ascii="Times New Roman" w:eastAsia="ＭＳ 明朝" w:hAnsi="Times New Roman" w:cs="Times New Roman"/>
          <w:szCs w:val="21"/>
        </w:rPr>
        <w:t>information</w:t>
      </w:r>
      <w:r>
        <w:rPr>
          <w:rFonts w:ascii="Times New Roman" w:eastAsia="ＭＳ 明朝" w:hAnsi="Times New Roman" w:cs="Times New Roman" w:hint="eastAsia"/>
          <w:szCs w:val="21"/>
        </w:rPr>
        <w:t xml:space="preserve">, attaching necessary documents, such as </w:t>
      </w:r>
      <w:r w:rsidR="006F5A14">
        <w:rPr>
          <w:rFonts w:ascii="Times New Roman" w:eastAsia="ＭＳ 明朝" w:hAnsi="Times New Roman" w:cs="Times New Roman" w:hint="eastAsia"/>
          <w:szCs w:val="21"/>
        </w:rPr>
        <w:t>a personal</w:t>
      </w:r>
      <w:r>
        <w:rPr>
          <w:rFonts w:ascii="Times New Roman" w:eastAsia="ＭＳ 明朝" w:hAnsi="Times New Roman" w:cs="Times New Roman" w:hint="eastAsia"/>
          <w:szCs w:val="21"/>
        </w:rPr>
        <w:t xml:space="preserve"> </w:t>
      </w:r>
      <w:r w:rsidR="00D26EC7">
        <w:rPr>
          <w:rFonts w:ascii="Times New Roman" w:eastAsia="ＭＳ 明朝" w:hAnsi="Times New Roman" w:cs="Times New Roman" w:hint="eastAsia"/>
          <w:szCs w:val="21"/>
        </w:rPr>
        <w:t>identification</w:t>
      </w:r>
      <w:r>
        <w:rPr>
          <w:rFonts w:ascii="Times New Roman" w:eastAsia="ＭＳ 明朝" w:hAnsi="Times New Roman" w:cs="Times New Roman" w:hint="eastAsia"/>
          <w:szCs w:val="21"/>
        </w:rPr>
        <w:t xml:space="preserve"> document </w:t>
      </w:r>
    </w:p>
    <w:p w14:paraId="298255DB" w14:textId="68CD66F9" w:rsidR="00541E77" w:rsidRPr="00A402C4" w:rsidRDefault="009A408A" w:rsidP="00087EFF">
      <w:pPr>
        <w:ind w:leftChars="50" w:left="246" w:hangingChars="67" w:hanging="141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/>
          <w:szCs w:val="21"/>
        </w:rPr>
        <w:t xml:space="preserve">Please </w:t>
      </w:r>
      <w:r>
        <w:rPr>
          <w:rFonts w:ascii="Times New Roman" w:eastAsia="ＭＳ 明朝" w:hAnsi="Times New Roman" w:cs="Times New Roman" w:hint="eastAsia"/>
          <w:szCs w:val="21"/>
        </w:rPr>
        <w:t xml:space="preserve">send this request form to Hirata by mail </w:t>
      </w:r>
      <w:r w:rsidR="00A402C4">
        <w:rPr>
          <w:rFonts w:ascii="Times New Roman" w:eastAsia="ＭＳ 明朝" w:hAnsi="Times New Roman" w:cs="Times New Roman" w:hint="eastAsia"/>
          <w:szCs w:val="21"/>
        </w:rPr>
        <w:t>(</w:t>
      </w:r>
      <w:r w:rsidR="005E68D0">
        <w:rPr>
          <w:rFonts w:ascii="Times New Roman" w:eastAsia="ＭＳ 明朝" w:hAnsi="Times New Roman" w:cs="Times New Roman" w:hint="eastAsia"/>
          <w:szCs w:val="21"/>
        </w:rPr>
        <w:t>Postage is to be paid by a person making a request</w:t>
      </w:r>
      <w:r w:rsidR="00A402C4">
        <w:rPr>
          <w:rFonts w:ascii="Times New Roman" w:eastAsia="ＭＳ 明朝" w:hAnsi="Times New Roman" w:cs="Times New Roman" w:hint="eastAsia"/>
          <w:szCs w:val="21"/>
        </w:rPr>
        <w:t>).</w:t>
      </w:r>
    </w:p>
    <w:p w14:paraId="08248116" w14:textId="3FA86DDD" w:rsidR="00541E77" w:rsidRPr="005E68D0" w:rsidRDefault="005E68D0" w:rsidP="00541E77">
      <w:pPr>
        <w:rPr>
          <w:rFonts w:ascii="Times New Roman" w:eastAsia="ＭＳ 明朝" w:hAnsi="Times New Roman" w:cs="Times New Roman"/>
          <w:szCs w:val="21"/>
        </w:rPr>
      </w:pPr>
      <w:r w:rsidRPr="005E68D0">
        <w:rPr>
          <w:rFonts w:ascii="Times New Roman" w:eastAsia="ＭＳ 明朝" w:hAnsi="Times New Roman" w:cs="Times New Roman"/>
          <w:szCs w:val="21"/>
        </w:rPr>
        <w:t>*</w:t>
      </w:r>
      <w:r>
        <w:rPr>
          <w:rFonts w:ascii="Times New Roman" w:eastAsia="ＭＳ 明朝" w:hAnsi="Times New Roman" w:cs="Times New Roman" w:hint="eastAsia"/>
          <w:szCs w:val="21"/>
        </w:rPr>
        <w:t xml:space="preserve">Please note that sections framed by bold lines </w:t>
      </w:r>
      <w:r w:rsidR="0092553E">
        <w:rPr>
          <w:rFonts w:ascii="Times New Roman" w:eastAsia="ＭＳ 明朝" w:hAnsi="Times New Roman" w:cs="Times New Roman" w:hint="eastAsia"/>
          <w:szCs w:val="21"/>
        </w:rPr>
        <w:t>contain</w:t>
      </w:r>
      <w:r>
        <w:rPr>
          <w:rFonts w:ascii="Times New Roman" w:eastAsia="ＭＳ 明朝" w:hAnsi="Times New Roman" w:cs="Times New Roman" w:hint="eastAsia"/>
          <w:szCs w:val="21"/>
        </w:rPr>
        <w:t xml:space="preserve"> mandatory </w:t>
      </w:r>
      <w:r w:rsidR="0092553E">
        <w:rPr>
          <w:rFonts w:ascii="Times New Roman" w:eastAsia="ＭＳ 明朝" w:hAnsi="Times New Roman" w:cs="Times New Roman" w:hint="eastAsia"/>
          <w:szCs w:val="21"/>
        </w:rPr>
        <w:t>field</w:t>
      </w:r>
      <w:r>
        <w:rPr>
          <w:rFonts w:ascii="Times New Roman" w:eastAsia="ＭＳ 明朝" w:hAnsi="Times New Roman" w:cs="Times New Roman" w:hint="eastAsia"/>
          <w:szCs w:val="21"/>
        </w:rPr>
        <w:t xml:space="preserve">s </w:t>
      </w:r>
      <w:r w:rsidR="0092553E">
        <w:rPr>
          <w:rFonts w:ascii="Times New Roman" w:eastAsia="ＭＳ 明朝" w:hAnsi="Times New Roman" w:cs="Times New Roman" w:hint="eastAsia"/>
          <w:szCs w:val="21"/>
        </w:rPr>
        <w:t>and must be completed.</w:t>
      </w:r>
    </w:p>
    <w:p w14:paraId="7B78EA40" w14:textId="77777777" w:rsidR="00541E77" w:rsidRDefault="00541E77" w:rsidP="00541E77">
      <w:pPr>
        <w:rPr>
          <w:rFonts w:ascii="ＭＳ 明朝" w:eastAsia="ＭＳ 明朝" w:hAnsi="ＭＳ 明朝"/>
          <w:szCs w:val="21"/>
        </w:rPr>
      </w:pP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44"/>
        <w:gridCol w:w="1588"/>
        <w:gridCol w:w="5668"/>
      </w:tblGrid>
      <w:tr w:rsidR="00087EFF" w:rsidRPr="0092553E" w14:paraId="4FD0E74A" w14:textId="77777777" w:rsidTr="00087EFF">
        <w:trPr>
          <w:trHeight w:val="247"/>
        </w:trPr>
        <w:tc>
          <w:tcPr>
            <w:tcW w:w="1244" w:type="dxa"/>
            <w:vMerge w:val="restart"/>
          </w:tcPr>
          <w:p w14:paraId="2FBD0991" w14:textId="630D93CA" w:rsidR="00087EFF" w:rsidRDefault="00087EFF" w:rsidP="00CA1A5B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Information</w:t>
            </w:r>
            <w:r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required to identify the principal</w:t>
            </w:r>
          </w:p>
        </w:tc>
        <w:tc>
          <w:tcPr>
            <w:tcW w:w="1588" w:type="dxa"/>
            <w:tcBorders>
              <w:right w:val="single" w:sz="12" w:space="0" w:color="auto"/>
            </w:tcBorders>
          </w:tcPr>
          <w:p w14:paraId="618EAEFE" w14:textId="2D87044F" w:rsidR="00087EFF" w:rsidRPr="0092553E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Name</w:t>
            </w:r>
          </w:p>
        </w:tc>
        <w:tc>
          <w:tcPr>
            <w:tcW w:w="56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9DC3458" w14:textId="6D11E573" w:rsidR="00087EFF" w:rsidRPr="0092553E" w:rsidRDefault="00087EFF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92553E">
              <w:rPr>
                <w:rFonts w:ascii="Times New Roman" w:eastAsia="ＭＳ 明朝" w:hAnsi="Times New Roman" w:cs="Times New Roman"/>
                <w:szCs w:val="21"/>
              </w:rPr>
              <w:t xml:space="preserve">　　　　　　　　　　　　　　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　　</w:t>
            </w:r>
            <w:r w:rsidRPr="0092553E">
              <w:rPr>
                <w:rFonts w:ascii="Times New Roman" w:eastAsia="ＭＳ 明朝" w:hAnsi="Times New Roman" w:cs="Times New Roman"/>
                <w:szCs w:val="21"/>
              </w:rPr>
              <w:t xml:space="preserve">　　</w:t>
            </w:r>
          </w:p>
        </w:tc>
      </w:tr>
      <w:tr w:rsidR="00087EFF" w:rsidRPr="0092553E" w14:paraId="64F02405" w14:textId="77777777" w:rsidTr="00087EFF">
        <w:trPr>
          <w:trHeight w:val="315"/>
        </w:trPr>
        <w:tc>
          <w:tcPr>
            <w:tcW w:w="1244" w:type="dxa"/>
            <w:vMerge/>
          </w:tcPr>
          <w:p w14:paraId="57413696" w14:textId="77777777" w:rsidR="00087EFF" w:rsidRDefault="00087EFF" w:rsidP="00E60980">
            <w:pPr>
              <w:spacing w:line="720" w:lineRule="auto"/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right w:val="single" w:sz="12" w:space="0" w:color="auto"/>
            </w:tcBorders>
          </w:tcPr>
          <w:p w14:paraId="3EF41AEA" w14:textId="0224C25E" w:rsidR="00087EFF" w:rsidRPr="0092553E" w:rsidRDefault="00087EFF" w:rsidP="00087EFF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Date of birth</w:t>
            </w:r>
          </w:p>
        </w:tc>
        <w:tc>
          <w:tcPr>
            <w:tcW w:w="5668" w:type="dxa"/>
            <w:tcBorders>
              <w:left w:val="single" w:sz="12" w:space="0" w:color="auto"/>
              <w:right w:val="single" w:sz="12" w:space="0" w:color="auto"/>
            </w:tcBorders>
          </w:tcPr>
          <w:p w14:paraId="475D64C8" w14:textId="0C6C42A4" w:rsidR="00087EFF" w:rsidRPr="009A408A" w:rsidRDefault="00087EFF" w:rsidP="009A408A">
            <w:r>
              <w:rPr>
                <w:rFonts w:hint="eastAsia"/>
              </w:rPr>
              <w:t>Month/Day/Year</w:t>
            </w:r>
          </w:p>
        </w:tc>
      </w:tr>
      <w:tr w:rsidR="00087EFF" w:rsidRPr="0092553E" w14:paraId="44851234" w14:textId="77777777" w:rsidTr="00087EFF">
        <w:tc>
          <w:tcPr>
            <w:tcW w:w="1244" w:type="dxa"/>
            <w:vMerge/>
          </w:tcPr>
          <w:p w14:paraId="2783E387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right w:val="single" w:sz="12" w:space="0" w:color="auto"/>
            </w:tcBorders>
          </w:tcPr>
          <w:p w14:paraId="5F7BE332" w14:textId="7BD7F94C" w:rsidR="00087EFF" w:rsidRPr="0092553E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Address</w:t>
            </w:r>
          </w:p>
        </w:tc>
        <w:tc>
          <w:tcPr>
            <w:tcW w:w="5668" w:type="dxa"/>
            <w:tcBorders>
              <w:left w:val="single" w:sz="12" w:space="0" w:color="auto"/>
              <w:right w:val="single" w:sz="12" w:space="0" w:color="auto"/>
            </w:tcBorders>
          </w:tcPr>
          <w:p w14:paraId="1F2AB8EE" w14:textId="77777777" w:rsidR="00087EFF" w:rsidRDefault="00087EFF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Postal code      </w:t>
            </w:r>
            <w:r>
              <w:rPr>
                <w:rFonts w:ascii="Times New Roman" w:eastAsia="ＭＳ 明朝" w:hAnsi="Times New Roman" w:cs="Times New Roman"/>
                <w:szCs w:val="21"/>
              </w:rPr>
              <w:t>-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     </w:t>
            </w:r>
          </w:p>
          <w:p w14:paraId="2EC7DD64" w14:textId="507E7A68" w:rsidR="00087EFF" w:rsidRPr="0092553E" w:rsidRDefault="00087EFF" w:rsidP="00D26EC7">
            <w:pPr>
              <w:ind w:firstLineChars="600" w:firstLine="1260"/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087EFF" w:rsidRPr="0092553E" w14:paraId="3C9F0CDF" w14:textId="77777777" w:rsidTr="00087EFF">
        <w:trPr>
          <w:trHeight w:val="355"/>
        </w:trPr>
        <w:tc>
          <w:tcPr>
            <w:tcW w:w="1244" w:type="dxa"/>
            <w:vMerge/>
          </w:tcPr>
          <w:p w14:paraId="1FF63E4B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right w:val="single" w:sz="12" w:space="0" w:color="auto"/>
            </w:tcBorders>
          </w:tcPr>
          <w:p w14:paraId="7CDC358C" w14:textId="35F44A41" w:rsidR="00087EFF" w:rsidRPr="0092553E" w:rsidRDefault="00087EFF" w:rsidP="00087EFF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Phone No.</w:t>
            </w:r>
          </w:p>
        </w:tc>
        <w:tc>
          <w:tcPr>
            <w:tcW w:w="5668" w:type="dxa"/>
            <w:tcBorders>
              <w:left w:val="single" w:sz="12" w:space="0" w:color="auto"/>
              <w:right w:val="single" w:sz="12" w:space="0" w:color="auto"/>
            </w:tcBorders>
          </w:tcPr>
          <w:p w14:paraId="28BB830B" w14:textId="64BFE42F" w:rsidR="00087EFF" w:rsidRPr="0092553E" w:rsidRDefault="00087EFF" w:rsidP="00087EFF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(   )      </w:t>
            </w:r>
            <w:r>
              <w:rPr>
                <w:rFonts w:ascii="Times New Roman" w:eastAsia="ＭＳ 明朝" w:hAnsi="Times New Roman" w:cs="Times New Roman"/>
                <w:szCs w:val="21"/>
              </w:rPr>
              <w:t>-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      </w:t>
            </w:r>
          </w:p>
        </w:tc>
      </w:tr>
      <w:tr w:rsidR="00087EFF" w:rsidRPr="0092553E" w14:paraId="0FBC7EB8" w14:textId="77777777" w:rsidTr="00087EFF">
        <w:tc>
          <w:tcPr>
            <w:tcW w:w="1244" w:type="dxa"/>
            <w:vMerge/>
          </w:tcPr>
          <w:p w14:paraId="2BA4EEAF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right w:val="single" w:sz="12" w:space="0" w:color="auto"/>
            </w:tcBorders>
          </w:tcPr>
          <w:p w14:paraId="72DC32CF" w14:textId="44C09871" w:rsidR="00087EFF" w:rsidRPr="0092553E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Identification Document</w:t>
            </w:r>
          </w:p>
        </w:tc>
        <w:tc>
          <w:tcPr>
            <w:tcW w:w="56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850EDA" w14:textId="72CBBEEB" w:rsidR="00087EFF" w:rsidRPr="00E445C8" w:rsidRDefault="00087EFF" w:rsidP="00D354C0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1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Copy of driver</w:t>
            </w:r>
            <w:r>
              <w:rPr>
                <w:rFonts w:ascii="Times New Roman" w:eastAsia="ＭＳ 明朝" w:hAnsi="Times New Roman" w:cs="Times New Roman"/>
                <w:szCs w:val="21"/>
              </w:rPr>
              <w:t>’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s license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/>
                <w:szCs w:val="21"/>
              </w:rPr>
              <w:t xml:space="preserve">     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2 Copy of passport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</w:p>
          <w:p w14:paraId="04962956" w14:textId="12BA5BF8" w:rsidR="00087EFF" w:rsidRPr="0092553E" w:rsidRDefault="00087EFF" w:rsidP="00743B9B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3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Copy of health insurance card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4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Copy of pension handbook</w:t>
            </w:r>
          </w:p>
        </w:tc>
      </w:tr>
    </w:tbl>
    <w:p w14:paraId="7B96BA78" w14:textId="77777777" w:rsidR="00541E77" w:rsidRPr="0092553E" w:rsidRDefault="00541E77" w:rsidP="00541E77">
      <w:pPr>
        <w:rPr>
          <w:rFonts w:ascii="Times New Roman" w:eastAsia="ＭＳ 明朝" w:hAnsi="Times New Roman" w:cs="Times New Roman"/>
          <w:szCs w:val="21"/>
        </w:rPr>
      </w:pP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95"/>
        <w:gridCol w:w="1531"/>
        <w:gridCol w:w="5674"/>
      </w:tblGrid>
      <w:tr w:rsidR="00087EFF" w14:paraId="1B702E9F" w14:textId="77777777" w:rsidTr="00087EFF">
        <w:tc>
          <w:tcPr>
            <w:tcW w:w="1295" w:type="dxa"/>
            <w:vMerge w:val="restart"/>
          </w:tcPr>
          <w:p w14:paraId="3D131324" w14:textId="6D3EC64F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/>
                <w:szCs w:val="21"/>
              </w:rPr>
              <w:t>A</w:t>
            </w:r>
            <w:r w:rsidRPr="00087EFF">
              <w:rPr>
                <w:rFonts w:ascii="Times New Roman" w:eastAsia="ＭＳ 明朝" w:hAnsi="Times New Roman" w:cs="Times New Roman"/>
                <w:szCs w:val="21"/>
              </w:rPr>
              <w:t>gent</w:t>
            </w:r>
          </w:p>
        </w:tc>
        <w:tc>
          <w:tcPr>
            <w:tcW w:w="1531" w:type="dxa"/>
            <w:tcBorders>
              <w:right w:val="single" w:sz="12" w:space="0" w:color="auto"/>
            </w:tcBorders>
          </w:tcPr>
          <w:p w14:paraId="42BD714C" w14:textId="7CEBA365" w:rsidR="00087EFF" w:rsidRPr="00E445C8" w:rsidRDefault="00087EFF" w:rsidP="00087EFF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Name of the </w:t>
            </w:r>
            <w:r>
              <w:rPr>
                <w:rFonts w:ascii="Times New Roman" w:eastAsia="ＭＳ 明朝" w:hAnsi="Times New Roman" w:cs="Times New Roman"/>
                <w:szCs w:val="21"/>
              </w:rPr>
              <w:t>A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gent</w:t>
            </w:r>
          </w:p>
        </w:tc>
        <w:tc>
          <w:tcPr>
            <w:tcW w:w="5674" w:type="dxa"/>
            <w:tcBorders>
              <w:left w:val="single" w:sz="12" w:space="0" w:color="auto"/>
              <w:right w:val="single" w:sz="12" w:space="0" w:color="auto"/>
            </w:tcBorders>
          </w:tcPr>
          <w:p w14:paraId="295BAF02" w14:textId="77777777" w:rsidR="00087EFF" w:rsidRPr="00E445C8" w:rsidRDefault="00087EFF" w:rsidP="00A845A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78B03863" w14:textId="629C6FE6" w:rsidR="00087EFF" w:rsidRPr="00087EFF" w:rsidRDefault="00087EFF" w:rsidP="00A845A7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　　　　　　　　　　　　　　　　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　　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　</w:t>
            </w:r>
          </w:p>
        </w:tc>
      </w:tr>
      <w:tr w:rsidR="00087EFF" w14:paraId="6A843E47" w14:textId="77777777" w:rsidTr="00087EFF">
        <w:tc>
          <w:tcPr>
            <w:tcW w:w="1295" w:type="dxa"/>
            <w:vMerge/>
          </w:tcPr>
          <w:p w14:paraId="5D55CAE9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31" w:type="dxa"/>
            <w:tcBorders>
              <w:right w:val="single" w:sz="12" w:space="0" w:color="auto"/>
            </w:tcBorders>
          </w:tcPr>
          <w:p w14:paraId="11BCE6DA" w14:textId="7A3751D5" w:rsidR="00087EFF" w:rsidRPr="00E445C8" w:rsidRDefault="00087EFF" w:rsidP="00087EFF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Address of the </w:t>
            </w:r>
            <w:r>
              <w:rPr>
                <w:rFonts w:ascii="Times New Roman" w:eastAsia="ＭＳ 明朝" w:hAnsi="Times New Roman" w:cs="Times New Roman"/>
                <w:szCs w:val="21"/>
              </w:rPr>
              <w:t>A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gent</w:t>
            </w:r>
            <w:r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(office)</w:t>
            </w:r>
          </w:p>
        </w:tc>
        <w:tc>
          <w:tcPr>
            <w:tcW w:w="5674" w:type="dxa"/>
            <w:tcBorders>
              <w:left w:val="single" w:sz="12" w:space="0" w:color="auto"/>
              <w:right w:val="single" w:sz="12" w:space="0" w:color="auto"/>
            </w:tcBorders>
          </w:tcPr>
          <w:p w14:paraId="2B5EAF9F" w14:textId="4D08A238" w:rsidR="00087EFF" w:rsidRPr="00E445C8" w:rsidRDefault="00087EFF" w:rsidP="00ED2BEC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Postal code    </w:t>
            </w:r>
            <w:r>
              <w:rPr>
                <w:rFonts w:ascii="Times New Roman" w:eastAsia="ＭＳ 明朝" w:hAnsi="Times New Roman" w:cs="Times New Roman"/>
                <w:szCs w:val="21"/>
              </w:rPr>
              <w:t>-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    </w:t>
            </w:r>
          </w:p>
        </w:tc>
      </w:tr>
      <w:tr w:rsidR="00087EFF" w14:paraId="34167521" w14:textId="77777777" w:rsidTr="00087EFF">
        <w:tc>
          <w:tcPr>
            <w:tcW w:w="1295" w:type="dxa"/>
            <w:vMerge/>
          </w:tcPr>
          <w:p w14:paraId="697938E9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31" w:type="dxa"/>
            <w:tcBorders>
              <w:right w:val="single" w:sz="12" w:space="0" w:color="auto"/>
            </w:tcBorders>
          </w:tcPr>
          <w:p w14:paraId="4DEB1879" w14:textId="3F563698" w:rsidR="00087EFF" w:rsidRPr="00E445C8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Phone No.</w:t>
            </w:r>
          </w:p>
        </w:tc>
        <w:tc>
          <w:tcPr>
            <w:tcW w:w="5674" w:type="dxa"/>
            <w:tcBorders>
              <w:left w:val="single" w:sz="12" w:space="0" w:color="auto"/>
              <w:right w:val="single" w:sz="12" w:space="0" w:color="auto"/>
            </w:tcBorders>
          </w:tcPr>
          <w:p w14:paraId="4F16ADCD" w14:textId="535E6946" w:rsidR="00087EFF" w:rsidRPr="00E445C8" w:rsidRDefault="00087EFF" w:rsidP="00743B9B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(     )       </w:t>
            </w:r>
            <w:r>
              <w:rPr>
                <w:rFonts w:ascii="Times New Roman" w:eastAsia="ＭＳ 明朝" w:hAnsi="Times New Roman" w:cs="Times New Roman"/>
                <w:szCs w:val="21"/>
              </w:rPr>
              <w:t>-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    </w:t>
            </w:r>
          </w:p>
        </w:tc>
      </w:tr>
      <w:tr w:rsidR="00087EFF" w14:paraId="221D505A" w14:textId="77777777" w:rsidTr="00087EFF">
        <w:tc>
          <w:tcPr>
            <w:tcW w:w="1295" w:type="dxa"/>
            <w:vMerge/>
          </w:tcPr>
          <w:p w14:paraId="2E38379E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31" w:type="dxa"/>
            <w:tcBorders>
              <w:right w:val="single" w:sz="12" w:space="0" w:color="auto"/>
            </w:tcBorders>
          </w:tcPr>
          <w:p w14:paraId="57610E5D" w14:textId="3EAE4830" w:rsidR="00087EFF" w:rsidRPr="00E445C8" w:rsidRDefault="00087EFF" w:rsidP="00087EFF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Type of </w:t>
            </w:r>
            <w:r>
              <w:rPr>
                <w:rFonts w:ascii="Times New Roman" w:eastAsia="ＭＳ 明朝" w:hAnsi="Times New Roman" w:cs="Times New Roman"/>
                <w:szCs w:val="21"/>
              </w:rPr>
              <w:t>A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gent</w:t>
            </w:r>
          </w:p>
        </w:tc>
        <w:tc>
          <w:tcPr>
            <w:tcW w:w="5674" w:type="dxa"/>
            <w:tcBorders>
              <w:left w:val="single" w:sz="12" w:space="0" w:color="auto"/>
              <w:right w:val="single" w:sz="12" w:space="0" w:color="auto"/>
            </w:tcBorders>
          </w:tcPr>
          <w:p w14:paraId="4170DEBA" w14:textId="1B81DB7F" w:rsidR="00087EFF" w:rsidRPr="00E445C8" w:rsidRDefault="00087EFF" w:rsidP="00743B9B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1 Statutory representative 2 Privately appointed agent</w:t>
            </w:r>
          </w:p>
        </w:tc>
      </w:tr>
      <w:tr w:rsidR="00087EFF" w14:paraId="11095955" w14:textId="77777777" w:rsidTr="00087EFF">
        <w:tc>
          <w:tcPr>
            <w:tcW w:w="1295" w:type="dxa"/>
            <w:vMerge/>
          </w:tcPr>
          <w:p w14:paraId="368AD6B0" w14:textId="77777777" w:rsidR="00087EFF" w:rsidRDefault="00087EFF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531" w:type="dxa"/>
            <w:tcBorders>
              <w:right w:val="single" w:sz="12" w:space="0" w:color="auto"/>
            </w:tcBorders>
          </w:tcPr>
          <w:p w14:paraId="7562D74A" w14:textId="03E08967" w:rsidR="00087EFF" w:rsidRPr="00E445C8" w:rsidRDefault="00087EFF" w:rsidP="00087EFF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Document to prove the identity of the </w:t>
            </w:r>
            <w:r>
              <w:rPr>
                <w:rFonts w:ascii="Times New Roman" w:eastAsia="ＭＳ 明朝" w:hAnsi="Times New Roman" w:cs="Times New Roman"/>
                <w:szCs w:val="21"/>
              </w:rPr>
              <w:t>A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gent</w:t>
            </w:r>
          </w:p>
        </w:tc>
        <w:tc>
          <w:tcPr>
            <w:tcW w:w="567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6FCA11" w14:textId="4790DAE3" w:rsidR="00087EFF" w:rsidRPr="00E445C8" w:rsidRDefault="00087EFF" w:rsidP="00AB09B6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1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Copy of driver</w:t>
            </w:r>
            <w:r>
              <w:rPr>
                <w:rFonts w:ascii="Times New Roman" w:eastAsia="ＭＳ 明朝" w:hAnsi="Times New Roman" w:cs="Times New Roman"/>
                <w:szCs w:val="21"/>
              </w:rPr>
              <w:t>’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s license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　　　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2 Copy of passport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</w:p>
          <w:p w14:paraId="6BEA27E4" w14:textId="439E2343" w:rsidR="00087EFF" w:rsidRPr="00E445C8" w:rsidRDefault="00087EFF" w:rsidP="00AB09B6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3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Copy of health insurance card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4</w:t>
            </w:r>
            <w:r w:rsidRPr="00E445C8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Copy of pension handbook</w:t>
            </w:r>
          </w:p>
        </w:tc>
      </w:tr>
    </w:tbl>
    <w:p w14:paraId="6DC238CD" w14:textId="35AED4B5" w:rsidR="00541E77" w:rsidRPr="00C23A57" w:rsidRDefault="00C23A57" w:rsidP="00541E77">
      <w:pPr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 xml:space="preserve">(Note) </w:t>
      </w:r>
      <w:r w:rsidR="0052605D">
        <w:rPr>
          <w:rFonts w:ascii="Times New Roman" w:eastAsia="ＭＳ 明朝" w:hAnsi="Times New Roman" w:cs="Times New Roman" w:hint="eastAsia"/>
          <w:szCs w:val="21"/>
        </w:rPr>
        <w:t xml:space="preserve">Fill in only </w:t>
      </w:r>
      <w:r>
        <w:rPr>
          <w:rFonts w:ascii="Times New Roman" w:eastAsia="ＭＳ 明朝" w:hAnsi="Times New Roman" w:cs="Times New Roman" w:hint="eastAsia"/>
          <w:szCs w:val="21"/>
        </w:rPr>
        <w:t xml:space="preserve">when the </w:t>
      </w:r>
      <w:r w:rsidR="00087EFF">
        <w:rPr>
          <w:rFonts w:ascii="Times New Roman" w:eastAsia="ＭＳ 明朝" w:hAnsi="Times New Roman" w:cs="Times New Roman"/>
          <w:szCs w:val="21"/>
        </w:rPr>
        <w:t>A</w:t>
      </w:r>
      <w:r w:rsidR="00087EFF">
        <w:rPr>
          <w:rFonts w:ascii="Times New Roman" w:eastAsia="ＭＳ 明朝" w:hAnsi="Times New Roman" w:cs="Times New Roman" w:hint="eastAsia"/>
          <w:szCs w:val="21"/>
        </w:rPr>
        <w:t xml:space="preserve">gent </w:t>
      </w:r>
      <w:r w:rsidR="0052605D">
        <w:rPr>
          <w:rFonts w:ascii="Times New Roman" w:eastAsia="ＭＳ 明朝" w:hAnsi="Times New Roman" w:cs="Times New Roman" w:hint="eastAsia"/>
          <w:szCs w:val="21"/>
        </w:rPr>
        <w:t>requests</w:t>
      </w:r>
      <w:r>
        <w:rPr>
          <w:rFonts w:ascii="Times New Roman" w:eastAsia="ＭＳ 明朝" w:hAnsi="Times New Roman" w:cs="Times New Roman" w:hint="eastAsia"/>
          <w:szCs w:val="21"/>
        </w:rPr>
        <w:t>.</w:t>
      </w:r>
    </w:p>
    <w:p w14:paraId="3ED3BB43" w14:textId="0F230637" w:rsidR="005C2A6A" w:rsidRDefault="005C2A6A" w:rsidP="00541E77">
      <w:pPr>
        <w:rPr>
          <w:rFonts w:ascii="ＭＳ 明朝" w:eastAsia="ＭＳ 明朝" w:hAnsi="ＭＳ 明朝"/>
          <w:szCs w:val="21"/>
        </w:rPr>
      </w:pPr>
    </w:p>
    <w:p w14:paraId="4DB21305" w14:textId="439072A5" w:rsidR="00087EFF" w:rsidRDefault="00087EFF" w:rsidP="00541E77">
      <w:pPr>
        <w:rPr>
          <w:rFonts w:ascii="ＭＳ 明朝" w:eastAsia="ＭＳ 明朝" w:hAnsi="ＭＳ 明朝"/>
          <w:szCs w:val="21"/>
        </w:rPr>
      </w:pPr>
    </w:p>
    <w:p w14:paraId="178AF6E4" w14:textId="492E3F3A" w:rsidR="00087EFF" w:rsidRDefault="00087EFF" w:rsidP="00541E77">
      <w:pPr>
        <w:rPr>
          <w:rFonts w:ascii="ＭＳ 明朝" w:eastAsia="ＭＳ 明朝" w:hAnsi="ＭＳ 明朝"/>
          <w:szCs w:val="21"/>
        </w:rPr>
      </w:pPr>
    </w:p>
    <w:p w14:paraId="0E3C68F8" w14:textId="3E939DDA" w:rsidR="00087EFF" w:rsidRDefault="00087EFF" w:rsidP="00541E77">
      <w:pPr>
        <w:rPr>
          <w:rFonts w:ascii="ＭＳ 明朝" w:eastAsia="ＭＳ 明朝" w:hAnsi="ＭＳ 明朝"/>
          <w:szCs w:val="21"/>
        </w:rPr>
      </w:pPr>
    </w:p>
    <w:p w14:paraId="401B9108" w14:textId="7C97BBC4" w:rsidR="00087EFF" w:rsidRDefault="00087EFF" w:rsidP="00541E77">
      <w:pPr>
        <w:rPr>
          <w:rFonts w:ascii="ＭＳ 明朝" w:eastAsia="ＭＳ 明朝" w:hAnsi="ＭＳ 明朝"/>
          <w:szCs w:val="21"/>
        </w:rPr>
      </w:pPr>
    </w:p>
    <w:p w14:paraId="640B4291" w14:textId="1F0591F7" w:rsidR="00087EFF" w:rsidRDefault="00087EFF" w:rsidP="00541E77">
      <w:pPr>
        <w:rPr>
          <w:rFonts w:ascii="ＭＳ 明朝" w:eastAsia="ＭＳ 明朝" w:hAnsi="ＭＳ 明朝"/>
          <w:szCs w:val="21"/>
        </w:rPr>
      </w:pPr>
    </w:p>
    <w:p w14:paraId="33BD69AD" w14:textId="59026898" w:rsidR="00087EFF" w:rsidRDefault="00087EFF" w:rsidP="00541E77">
      <w:pPr>
        <w:rPr>
          <w:rFonts w:ascii="ＭＳ 明朝" w:eastAsia="ＭＳ 明朝" w:hAnsi="ＭＳ 明朝"/>
          <w:szCs w:val="21"/>
        </w:rPr>
      </w:pPr>
    </w:p>
    <w:p w14:paraId="4C736B4E" w14:textId="77777777" w:rsidR="00160410" w:rsidRPr="00087EFF" w:rsidRDefault="00160410" w:rsidP="00541E77">
      <w:pPr>
        <w:rPr>
          <w:rFonts w:ascii="ＭＳ 明朝" w:eastAsia="ＭＳ 明朝" w:hAnsi="ＭＳ 明朝" w:hint="eastAsia"/>
          <w:szCs w:val="21"/>
        </w:rPr>
      </w:pPr>
    </w:p>
    <w:p w14:paraId="5BC3D653" w14:textId="267DC5F7" w:rsidR="00541E77" w:rsidRPr="001A117B" w:rsidRDefault="006F5A14" w:rsidP="00541E77">
      <w:pPr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lastRenderedPageBreak/>
        <w:t xml:space="preserve">Please circle </w:t>
      </w:r>
      <w:r w:rsidR="000F70C8">
        <w:rPr>
          <w:rFonts w:ascii="Times New Roman" w:eastAsia="ＭＳ 明朝" w:hAnsi="Times New Roman" w:cs="Times New Roman" w:hint="eastAsia"/>
          <w:szCs w:val="21"/>
        </w:rPr>
        <w:t xml:space="preserve">any of </w:t>
      </w:r>
      <w:r w:rsidR="00FE3360">
        <w:rPr>
          <w:rFonts w:ascii="Times New Roman" w:eastAsia="ＭＳ 明朝" w:hAnsi="Times New Roman" w:cs="Times New Roman" w:hint="eastAsia"/>
          <w:szCs w:val="21"/>
        </w:rPr>
        <w:t xml:space="preserve">the </w:t>
      </w:r>
      <w:r w:rsidR="000F70C8">
        <w:rPr>
          <w:rFonts w:ascii="Times New Roman" w:eastAsia="ＭＳ 明朝" w:hAnsi="Times New Roman" w:cs="Times New Roman" w:hint="eastAsia"/>
          <w:szCs w:val="21"/>
        </w:rPr>
        <w:t>corresponding number of the request (1 to 4)</w:t>
      </w:r>
      <w:r w:rsidR="00FE3360">
        <w:rPr>
          <w:rFonts w:ascii="Times New Roman" w:eastAsia="ＭＳ 明朝" w:hAnsi="Times New Roman" w:cs="Times New Roman" w:hint="eastAsia"/>
          <w:szCs w:val="21"/>
        </w:rPr>
        <w:t xml:space="preserve"> and </w:t>
      </w:r>
      <w:r w:rsidR="004A4799">
        <w:rPr>
          <w:rFonts w:ascii="Times New Roman" w:eastAsia="ＭＳ 明朝" w:hAnsi="Times New Roman" w:cs="Times New Roman"/>
          <w:szCs w:val="21"/>
        </w:rPr>
        <w:t>fill in the contents</w:t>
      </w:r>
      <w:r>
        <w:rPr>
          <w:rFonts w:ascii="Times New Roman" w:eastAsia="ＭＳ 明朝" w:hAnsi="Times New Roman" w:cs="Times New Roman" w:hint="eastAsia"/>
          <w:szCs w:val="21"/>
        </w:rPr>
        <w:t>.</w:t>
      </w:r>
    </w:p>
    <w:p w14:paraId="030217F5" w14:textId="5BC91656" w:rsidR="00541E77" w:rsidRPr="001A117B" w:rsidRDefault="001A117B" w:rsidP="001A117B">
      <w:pPr>
        <w:pStyle w:val="ac"/>
        <w:numPr>
          <w:ilvl w:val="0"/>
          <w:numId w:val="1"/>
        </w:numPr>
        <w:ind w:leftChars="0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>Request for the notification of the purposes of use</w:t>
      </w:r>
    </w:p>
    <w:p w14:paraId="025DB167" w14:textId="42204E6D" w:rsidR="00541E77" w:rsidRPr="001A117B" w:rsidRDefault="001A117B" w:rsidP="00272D81">
      <w:pPr>
        <w:ind w:firstLineChars="150" w:firstLine="315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 xml:space="preserve">(No </w:t>
      </w:r>
      <w:r w:rsidR="0052605D">
        <w:rPr>
          <w:rFonts w:ascii="Times New Roman" w:eastAsia="ＭＳ 明朝" w:hAnsi="Times New Roman" w:cs="Times New Roman" w:hint="eastAsia"/>
          <w:szCs w:val="21"/>
        </w:rPr>
        <w:t xml:space="preserve">details are required to be </w:t>
      </w:r>
      <w:r w:rsidR="004A4799">
        <w:rPr>
          <w:rFonts w:ascii="Times New Roman" w:eastAsia="ＭＳ 明朝" w:hAnsi="Times New Roman" w:cs="Times New Roman"/>
          <w:szCs w:val="21"/>
        </w:rPr>
        <w:t>filled in</w:t>
      </w:r>
      <w:r w:rsidR="0052605D">
        <w:rPr>
          <w:rFonts w:ascii="Times New Roman" w:eastAsia="ＭＳ 明朝" w:hAnsi="Times New Roman" w:cs="Times New Roman" w:hint="eastAsia"/>
          <w:szCs w:val="21"/>
        </w:rPr>
        <w:t>)</w:t>
      </w:r>
    </w:p>
    <w:p w14:paraId="5F6B7404" w14:textId="32250E65" w:rsidR="00D21C3E" w:rsidRDefault="00D21C3E" w:rsidP="00541E77">
      <w:pPr>
        <w:rPr>
          <w:rFonts w:ascii="Times New Roman" w:eastAsia="ＭＳ 明朝" w:hAnsi="Times New Roman" w:cs="Times New Roman"/>
          <w:szCs w:val="21"/>
        </w:rPr>
      </w:pPr>
    </w:p>
    <w:p w14:paraId="52A60724" w14:textId="02E8723F" w:rsidR="00CD5BA3" w:rsidRDefault="00CD5BA3" w:rsidP="00541E77">
      <w:pPr>
        <w:rPr>
          <w:rFonts w:ascii="Times New Roman" w:eastAsia="ＭＳ 明朝" w:hAnsi="Times New Roman" w:cs="Times New Roman"/>
          <w:szCs w:val="21"/>
        </w:rPr>
      </w:pPr>
    </w:p>
    <w:p w14:paraId="2A73855F" w14:textId="77777777" w:rsidR="00160410" w:rsidRPr="001A117B" w:rsidRDefault="00160410" w:rsidP="00541E77">
      <w:pPr>
        <w:rPr>
          <w:rFonts w:ascii="Times New Roman" w:eastAsia="ＭＳ 明朝" w:hAnsi="Times New Roman" w:cs="Times New Roman" w:hint="eastAsia"/>
          <w:szCs w:val="21"/>
        </w:rPr>
      </w:pPr>
      <w:bookmarkStart w:id="0" w:name="_GoBack"/>
      <w:bookmarkEnd w:id="0"/>
    </w:p>
    <w:p w14:paraId="384EA5C0" w14:textId="77777777" w:rsidR="00D21C3E" w:rsidRPr="001A117B" w:rsidRDefault="001A117B" w:rsidP="001A117B">
      <w:pPr>
        <w:pStyle w:val="ac"/>
        <w:numPr>
          <w:ilvl w:val="0"/>
          <w:numId w:val="1"/>
        </w:numPr>
        <w:ind w:leftChars="0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>Request for the disclosure of 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74"/>
      </w:tblGrid>
      <w:tr w:rsidR="00D21C3E" w:rsidRPr="001A117B" w14:paraId="4486FDD1" w14:textId="77777777" w:rsidTr="005C2A6A">
        <w:tc>
          <w:tcPr>
            <w:tcW w:w="8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3982F4" w14:textId="77777777" w:rsidR="00D21C3E" w:rsidRPr="001A117B" w:rsidRDefault="000F70C8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</w:rPr>
              <w:t xml:space="preserve">Please describe as specifically as possible what kind of information on the </w:t>
            </w:r>
            <w:r w:rsidR="00017EBC">
              <w:rPr>
                <w:rFonts w:ascii="Times New Roman" w:eastAsia="ＭＳ 明朝" w:hAnsi="Times New Roman" w:cs="Times New Roman" w:hint="eastAsia"/>
              </w:rPr>
              <w:t>subject individual</w:t>
            </w:r>
            <w:r>
              <w:rPr>
                <w:rFonts w:ascii="Times New Roman" w:eastAsia="ＭＳ 明朝" w:hAnsi="Times New Roman" w:cs="Times New Roman" w:hint="eastAsia"/>
              </w:rPr>
              <w:t xml:space="preserve"> you are requesting for disclosure.</w:t>
            </w:r>
          </w:p>
          <w:p w14:paraId="05619A12" w14:textId="77777777" w:rsidR="00D21C3E" w:rsidRPr="001A117B" w:rsidRDefault="00D21C3E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0C604656" w14:textId="77777777" w:rsidR="00D21C3E" w:rsidRPr="001A117B" w:rsidRDefault="00D21C3E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647701A5" w14:textId="77777777" w:rsidR="00D21C3E" w:rsidRPr="001A117B" w:rsidRDefault="00D21C3E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</w:tbl>
    <w:p w14:paraId="09C423D4" w14:textId="466CD0BC" w:rsidR="00D21C3E" w:rsidRDefault="00D21C3E" w:rsidP="00CD5BA3">
      <w:pPr>
        <w:rPr>
          <w:rFonts w:ascii="ＭＳ 明朝" w:eastAsia="ＭＳ 明朝" w:hAnsi="ＭＳ 明朝"/>
          <w:szCs w:val="21"/>
        </w:rPr>
      </w:pPr>
    </w:p>
    <w:p w14:paraId="5790A246" w14:textId="77777777" w:rsidR="00CD5BA3" w:rsidRPr="00541E77" w:rsidRDefault="00CD5BA3" w:rsidP="00CD5BA3">
      <w:pPr>
        <w:rPr>
          <w:rFonts w:ascii="ＭＳ 明朝" w:eastAsia="ＭＳ 明朝" w:hAnsi="ＭＳ 明朝"/>
          <w:szCs w:val="21"/>
        </w:rPr>
      </w:pPr>
    </w:p>
    <w:p w14:paraId="449F3AE1" w14:textId="77777777" w:rsidR="00541E77" w:rsidRPr="00D63523" w:rsidRDefault="00D63523" w:rsidP="00D63523">
      <w:pPr>
        <w:pStyle w:val="ac"/>
        <w:numPr>
          <w:ilvl w:val="0"/>
          <w:numId w:val="1"/>
        </w:numPr>
        <w:ind w:leftChars="0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>Request for the correction, etc. of 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71"/>
        <w:gridCol w:w="1743"/>
        <w:gridCol w:w="1841"/>
        <w:gridCol w:w="710"/>
        <w:gridCol w:w="2819"/>
      </w:tblGrid>
      <w:tr w:rsidR="00065761" w:rsidRPr="00D63523" w14:paraId="274F3874" w14:textId="77777777" w:rsidTr="00272D81">
        <w:tc>
          <w:tcPr>
            <w:tcW w:w="1371" w:type="dxa"/>
            <w:vMerge w:val="restart"/>
            <w:tcBorders>
              <w:right w:val="single" w:sz="12" w:space="0" w:color="auto"/>
            </w:tcBorders>
          </w:tcPr>
          <w:p w14:paraId="2BA2B2CA" w14:textId="01F2E9C5" w:rsidR="00D63523" w:rsidRDefault="00737178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Classification of 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 xml:space="preserve">methods of </w:t>
            </w:r>
          </w:p>
          <w:p w14:paraId="1BB1BC30" w14:textId="1E78B55B" w:rsidR="00D63523" w:rsidRDefault="00D63523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correction, etc. 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 xml:space="preserve">related to </w:t>
            </w:r>
          </w:p>
          <w:p w14:paraId="0C8D37E3" w14:textId="5E45E71A" w:rsidR="00D63523" w:rsidRPr="00D63523" w:rsidRDefault="00D63523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the request</w:t>
            </w:r>
          </w:p>
          <w:p w14:paraId="20A5A6A8" w14:textId="77777777" w:rsidR="00065761" w:rsidRPr="00D63523" w:rsidRDefault="00065761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0DF72E6F" w14:textId="77777777" w:rsidR="00065761" w:rsidRPr="00D63523" w:rsidRDefault="00065761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5EBD2307" w14:textId="77777777" w:rsidR="00065761" w:rsidRPr="00D63523" w:rsidRDefault="00065761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18F5A10E" w14:textId="77777777" w:rsidR="00065761" w:rsidRPr="00D63523" w:rsidRDefault="00065761" w:rsidP="00D21C3E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223063F0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113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576BD76" w14:textId="351C2121" w:rsidR="00065761" w:rsidRPr="00D63523" w:rsidRDefault="00272D81" w:rsidP="00D63523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A  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>Correction</w:t>
            </w:r>
          </w:p>
        </w:tc>
      </w:tr>
      <w:tr w:rsidR="00065761" w:rsidRPr="00D63523" w14:paraId="1C276B27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253572CA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743" w:type="dxa"/>
            <w:tcBorders>
              <w:left w:val="single" w:sz="12" w:space="0" w:color="auto"/>
              <w:bottom w:val="single" w:sz="4" w:space="0" w:color="auto"/>
            </w:tcBorders>
          </w:tcPr>
          <w:p w14:paraId="0E816F26" w14:textId="77777777" w:rsidR="00065761" w:rsidRPr="00D63523" w:rsidRDefault="0052605D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Correction items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1691CE63" w14:textId="77777777" w:rsidR="00065761" w:rsidRPr="00D63523" w:rsidRDefault="006F5A14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Details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 xml:space="preserve"> (before correction)</w:t>
            </w:r>
          </w:p>
        </w:tc>
        <w:tc>
          <w:tcPr>
            <w:tcW w:w="2819" w:type="dxa"/>
            <w:tcBorders>
              <w:bottom w:val="single" w:sz="4" w:space="0" w:color="auto"/>
              <w:right w:val="single" w:sz="12" w:space="0" w:color="auto"/>
            </w:tcBorders>
          </w:tcPr>
          <w:p w14:paraId="72A76DAD" w14:textId="77777777" w:rsidR="00065761" w:rsidRPr="00D63523" w:rsidRDefault="006F5A14" w:rsidP="00E60980">
            <w:pPr>
              <w:jc w:val="left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Details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 xml:space="preserve"> (after correction)</w:t>
            </w:r>
          </w:p>
        </w:tc>
      </w:tr>
      <w:tr w:rsidR="00065761" w:rsidRPr="00D63523" w14:paraId="4D18A239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2F4680D3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single" w:sz="12" w:space="0" w:color="auto"/>
            </w:tcBorders>
          </w:tcPr>
          <w:p w14:paraId="3EC8E755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3819F4D8" w14:textId="5410C820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</w:tcBorders>
          </w:tcPr>
          <w:p w14:paraId="56D2C7A0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6F413810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2819" w:type="dxa"/>
            <w:tcBorders>
              <w:top w:val="single" w:sz="4" w:space="0" w:color="auto"/>
              <w:right w:val="single" w:sz="12" w:space="0" w:color="auto"/>
            </w:tcBorders>
          </w:tcPr>
          <w:p w14:paraId="3410B014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7F3FC940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065761" w:rsidRPr="00D63523" w14:paraId="1D22F9CC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451435DB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743" w:type="dxa"/>
            <w:tcBorders>
              <w:left w:val="single" w:sz="12" w:space="0" w:color="auto"/>
              <w:bottom w:val="single" w:sz="12" w:space="0" w:color="auto"/>
            </w:tcBorders>
          </w:tcPr>
          <w:p w14:paraId="3362E189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1F3F7CD1" w14:textId="22DA5F60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2551" w:type="dxa"/>
            <w:gridSpan w:val="2"/>
            <w:tcBorders>
              <w:bottom w:val="single" w:sz="12" w:space="0" w:color="auto"/>
            </w:tcBorders>
          </w:tcPr>
          <w:p w14:paraId="61A41C31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6FDA5B77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2819" w:type="dxa"/>
            <w:tcBorders>
              <w:bottom w:val="single" w:sz="12" w:space="0" w:color="auto"/>
              <w:right w:val="single" w:sz="12" w:space="0" w:color="auto"/>
            </w:tcBorders>
          </w:tcPr>
          <w:p w14:paraId="26F3D201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72CC27E2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065761" w:rsidRPr="00D63523" w14:paraId="6FB68026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61D5C1C7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113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077D1BF" w14:textId="1AB4A0E3" w:rsidR="00065761" w:rsidRPr="00D63523" w:rsidRDefault="00D63523" w:rsidP="00D63523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/>
                <w:szCs w:val="21"/>
              </w:rPr>
              <w:t>B</w:t>
            </w:r>
            <w:r w:rsidR="00272D81">
              <w:rPr>
                <w:rFonts w:ascii="Times New Roman" w:eastAsia="ＭＳ 明朝" w:hAnsi="Times New Roman" w:cs="Times New Roman" w:hint="eastAsia"/>
                <w:szCs w:val="21"/>
              </w:rPr>
              <w:t xml:space="preserve"> 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Addition</w:t>
            </w:r>
          </w:p>
        </w:tc>
      </w:tr>
      <w:tr w:rsidR="00065761" w:rsidRPr="00D63523" w14:paraId="01022FBA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475F23FF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743" w:type="dxa"/>
            <w:tcBorders>
              <w:left w:val="single" w:sz="12" w:space="0" w:color="auto"/>
              <w:bottom w:val="single" w:sz="4" w:space="0" w:color="auto"/>
            </w:tcBorders>
          </w:tcPr>
          <w:p w14:paraId="27F4C096" w14:textId="77777777" w:rsidR="00065761" w:rsidRPr="00D63523" w:rsidRDefault="0052605D" w:rsidP="0052605D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Additional items</w:t>
            </w:r>
          </w:p>
        </w:tc>
        <w:tc>
          <w:tcPr>
            <w:tcW w:w="5370" w:type="dxa"/>
            <w:gridSpan w:val="3"/>
            <w:tcBorders>
              <w:bottom w:val="single" w:sz="4" w:space="0" w:color="auto"/>
              <w:right w:val="single" w:sz="12" w:space="0" w:color="auto"/>
            </w:tcBorders>
          </w:tcPr>
          <w:p w14:paraId="738CF0E3" w14:textId="77777777" w:rsidR="00065761" w:rsidRPr="00D63523" w:rsidRDefault="006F5A14" w:rsidP="00D63523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Detail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 xml:space="preserve">s of </w:t>
            </w:r>
            <w:r w:rsidR="00D63523">
              <w:rPr>
                <w:rFonts w:ascii="Times New Roman" w:eastAsia="ＭＳ 明朝" w:hAnsi="Times New Roman" w:cs="Times New Roman"/>
                <w:szCs w:val="21"/>
              </w:rPr>
              <w:t>addition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 xml:space="preserve"> / Reasons for addition</w:t>
            </w:r>
          </w:p>
        </w:tc>
      </w:tr>
      <w:tr w:rsidR="00065761" w:rsidRPr="00D63523" w14:paraId="6D0A271E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4BED9E67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single" w:sz="12" w:space="0" w:color="auto"/>
            </w:tcBorders>
          </w:tcPr>
          <w:p w14:paraId="75E2B938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18BEB15E" w14:textId="2E89A0FF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5370" w:type="dxa"/>
            <w:gridSpan w:val="3"/>
            <w:tcBorders>
              <w:top w:val="single" w:sz="4" w:space="0" w:color="auto"/>
              <w:right w:val="single" w:sz="12" w:space="0" w:color="auto"/>
            </w:tcBorders>
          </w:tcPr>
          <w:p w14:paraId="66A72C20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3654C4AE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065761" w:rsidRPr="00D63523" w14:paraId="0FD3E03A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398B96EB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1743" w:type="dxa"/>
            <w:tcBorders>
              <w:left w:val="single" w:sz="12" w:space="0" w:color="auto"/>
              <w:bottom w:val="single" w:sz="12" w:space="0" w:color="auto"/>
            </w:tcBorders>
          </w:tcPr>
          <w:p w14:paraId="3B299A4D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20301418" w14:textId="70F2162C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537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6F7F95A9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0C9D7666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065761" w:rsidRPr="00D63523" w14:paraId="20CA8FAB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4E4DDB40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113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BE0F959" w14:textId="656CD542" w:rsidR="00065761" w:rsidRPr="00D63523" w:rsidRDefault="00272D81" w:rsidP="00D63523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C  </w:t>
            </w:r>
            <w:r w:rsidR="00D63523">
              <w:rPr>
                <w:rFonts w:ascii="Times New Roman" w:eastAsia="ＭＳ 明朝" w:hAnsi="Times New Roman" w:cs="Times New Roman" w:hint="eastAsia"/>
                <w:szCs w:val="21"/>
              </w:rPr>
              <w:t>Deletion</w:t>
            </w:r>
          </w:p>
        </w:tc>
      </w:tr>
      <w:tr w:rsidR="00065761" w:rsidRPr="00D63523" w14:paraId="5B6868B7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15F65FC7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358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7C501CD" w14:textId="77777777" w:rsidR="00065761" w:rsidRPr="00D63523" w:rsidRDefault="0052605D" w:rsidP="00737178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Delet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>ed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items</w:t>
            </w:r>
            <w:r w:rsidR="00B609F5">
              <w:rPr>
                <w:rFonts w:ascii="Times New Roman" w:eastAsia="ＭＳ 明朝" w:hAnsi="Times New Roman" w:cs="Times New Roman" w:hint="eastAsia"/>
                <w:szCs w:val="21"/>
              </w:rPr>
              <w:t xml:space="preserve"> and </w:t>
            </w:r>
            <w:r w:rsidR="006F5A14">
              <w:rPr>
                <w:rFonts w:ascii="Times New Roman" w:eastAsia="ＭＳ 明朝" w:hAnsi="Times New Roman" w:cs="Times New Roman" w:hint="eastAsia"/>
                <w:szCs w:val="21"/>
              </w:rPr>
              <w:t>details</w:t>
            </w:r>
          </w:p>
        </w:tc>
        <w:tc>
          <w:tcPr>
            <w:tcW w:w="352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BE2EB44" w14:textId="77777777" w:rsidR="00065761" w:rsidRPr="00D63523" w:rsidRDefault="00B609F5" w:rsidP="00B609F5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Reasons for deletion</w:t>
            </w:r>
          </w:p>
        </w:tc>
      </w:tr>
      <w:tr w:rsidR="00065761" w:rsidRPr="00D63523" w14:paraId="60E92C86" w14:textId="77777777" w:rsidTr="00272D81">
        <w:tc>
          <w:tcPr>
            <w:tcW w:w="1371" w:type="dxa"/>
            <w:vMerge/>
            <w:tcBorders>
              <w:right w:val="single" w:sz="12" w:space="0" w:color="auto"/>
            </w:tcBorders>
          </w:tcPr>
          <w:p w14:paraId="4F862C97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3584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9697D36" w14:textId="77777777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159CDEB8" w14:textId="2C417F1E" w:rsidR="00065761" w:rsidRPr="00D63523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3529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E190532" w14:textId="77777777" w:rsidR="00065761" w:rsidRPr="00D63523" w:rsidRDefault="00065761" w:rsidP="000D0E0F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</w:tbl>
    <w:p w14:paraId="6C5DF6F4" w14:textId="67B666AE" w:rsidR="00541E77" w:rsidRDefault="00FE3360" w:rsidP="009472F4">
      <w:pPr>
        <w:ind w:left="735" w:hangingChars="350" w:hanging="735"/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 xml:space="preserve">(Note) Please circle </w:t>
      </w:r>
      <w:r w:rsidR="004A4799">
        <w:rPr>
          <w:rFonts w:ascii="Times New Roman" w:eastAsia="ＭＳ 明朝" w:hAnsi="Times New Roman" w:cs="Times New Roman"/>
          <w:szCs w:val="21"/>
        </w:rPr>
        <w:t xml:space="preserve">the </w:t>
      </w:r>
      <w:r w:rsidR="0052605D">
        <w:rPr>
          <w:rFonts w:ascii="Times New Roman" w:eastAsia="ＭＳ 明朝" w:hAnsi="Times New Roman" w:cs="Times New Roman" w:hint="eastAsia"/>
          <w:szCs w:val="21"/>
        </w:rPr>
        <w:t>corresponding symbols of</w:t>
      </w:r>
      <w:r w:rsidR="00CD66A4">
        <w:rPr>
          <w:rFonts w:ascii="Times New Roman" w:eastAsia="ＭＳ 明朝" w:hAnsi="Times New Roman" w:cs="Times New Roman" w:hint="eastAsia"/>
          <w:szCs w:val="21"/>
        </w:rPr>
        <w:t xml:space="preserve"> </w:t>
      </w:r>
      <w:r>
        <w:rPr>
          <w:rFonts w:ascii="Times New Roman" w:eastAsia="ＭＳ 明朝" w:hAnsi="Times New Roman" w:cs="Times New Roman" w:hint="eastAsia"/>
          <w:szCs w:val="21"/>
        </w:rPr>
        <w:t xml:space="preserve">A to C and </w:t>
      </w:r>
      <w:r w:rsidR="0052605D">
        <w:rPr>
          <w:rFonts w:ascii="Times New Roman" w:eastAsia="ＭＳ 明朝" w:hAnsi="Times New Roman" w:cs="Times New Roman" w:hint="eastAsia"/>
          <w:szCs w:val="21"/>
        </w:rPr>
        <w:t>fill in</w:t>
      </w:r>
      <w:r>
        <w:rPr>
          <w:rFonts w:ascii="Times New Roman" w:eastAsia="ＭＳ 明朝" w:hAnsi="Times New Roman" w:cs="Times New Roman" w:hint="eastAsia"/>
          <w:szCs w:val="21"/>
        </w:rPr>
        <w:t xml:space="preserve"> </w:t>
      </w:r>
      <w:r w:rsidR="0052605D">
        <w:rPr>
          <w:rFonts w:ascii="Times New Roman" w:eastAsia="ＭＳ 明朝" w:hAnsi="Times New Roman" w:cs="Times New Roman" w:hint="eastAsia"/>
          <w:szCs w:val="21"/>
        </w:rPr>
        <w:t>correction</w:t>
      </w:r>
      <w:r>
        <w:rPr>
          <w:rFonts w:ascii="Times New Roman" w:eastAsia="ＭＳ 明朝" w:hAnsi="Times New Roman" w:cs="Times New Roman" w:hint="eastAsia"/>
          <w:szCs w:val="21"/>
        </w:rPr>
        <w:t xml:space="preserve"> </w:t>
      </w:r>
      <w:r w:rsidR="009472F4">
        <w:rPr>
          <w:rFonts w:ascii="Times New Roman" w:eastAsia="ＭＳ 明朝" w:hAnsi="Times New Roman" w:cs="Times New Roman" w:hint="eastAsia"/>
          <w:szCs w:val="21"/>
        </w:rPr>
        <w:t>items</w:t>
      </w:r>
      <w:r w:rsidR="0052605D">
        <w:rPr>
          <w:rFonts w:ascii="Times New Roman" w:eastAsia="ＭＳ 明朝" w:hAnsi="Times New Roman" w:cs="Times New Roman" w:hint="eastAsia"/>
          <w:szCs w:val="21"/>
        </w:rPr>
        <w:t>/details, additional items/</w:t>
      </w:r>
      <w:r w:rsidR="009472F4">
        <w:rPr>
          <w:rFonts w:ascii="Times New Roman" w:eastAsia="ＭＳ 明朝" w:hAnsi="Times New Roman" w:cs="Times New Roman" w:hint="eastAsia"/>
          <w:szCs w:val="21"/>
        </w:rPr>
        <w:t>details</w:t>
      </w:r>
      <w:r w:rsidR="0052605D">
        <w:rPr>
          <w:rFonts w:ascii="Times New Roman" w:eastAsia="ＭＳ 明朝" w:hAnsi="Times New Roman" w:cs="Times New Roman" w:hint="eastAsia"/>
          <w:szCs w:val="21"/>
        </w:rPr>
        <w:t>/reasons, and deletion items/details/reasons.</w:t>
      </w:r>
    </w:p>
    <w:p w14:paraId="5B8E17AC" w14:textId="752F01FD" w:rsidR="00CD5BA3" w:rsidRDefault="00CD5BA3" w:rsidP="009472F4">
      <w:pPr>
        <w:ind w:left="735" w:hangingChars="350" w:hanging="735"/>
        <w:rPr>
          <w:rFonts w:ascii="Times New Roman" w:eastAsia="ＭＳ 明朝" w:hAnsi="Times New Roman" w:cs="Times New Roman"/>
          <w:szCs w:val="21"/>
        </w:rPr>
      </w:pPr>
    </w:p>
    <w:p w14:paraId="276C4551" w14:textId="7FABF862" w:rsidR="00CD5BA3" w:rsidRDefault="00CD5BA3" w:rsidP="009472F4">
      <w:pPr>
        <w:ind w:left="735" w:hangingChars="350" w:hanging="735"/>
        <w:rPr>
          <w:rFonts w:ascii="Times New Roman" w:eastAsia="ＭＳ 明朝" w:hAnsi="Times New Roman" w:cs="Times New Roman"/>
          <w:szCs w:val="21"/>
        </w:rPr>
      </w:pPr>
    </w:p>
    <w:p w14:paraId="0364BE24" w14:textId="4ADF2C57" w:rsidR="00CD5BA3" w:rsidRDefault="00CD5BA3" w:rsidP="009472F4">
      <w:pPr>
        <w:ind w:left="735" w:hangingChars="350" w:hanging="735"/>
        <w:rPr>
          <w:rFonts w:ascii="Times New Roman" w:eastAsia="ＭＳ 明朝" w:hAnsi="Times New Roman" w:cs="Times New Roman"/>
          <w:szCs w:val="21"/>
        </w:rPr>
      </w:pPr>
    </w:p>
    <w:p w14:paraId="6BD7EC85" w14:textId="701AFD14" w:rsidR="00541E77" w:rsidRPr="00B609F5" w:rsidRDefault="00B609F5" w:rsidP="00B609F5">
      <w:pPr>
        <w:tabs>
          <w:tab w:val="left" w:pos="426"/>
        </w:tabs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lastRenderedPageBreak/>
        <w:t>4.</w:t>
      </w:r>
      <w:r>
        <w:rPr>
          <w:rFonts w:ascii="Times New Roman" w:eastAsia="ＭＳ 明朝" w:hAnsi="Times New Roman" w:cs="Times New Roman" w:hint="eastAsia"/>
          <w:szCs w:val="21"/>
        </w:rPr>
        <w:tab/>
        <w:t>Request for the cessation, etc. of use of personal information</w:t>
      </w:r>
      <w:r w:rsidR="00CD5BA3">
        <w:rPr>
          <w:rFonts w:ascii="Times New Roman" w:eastAsia="ＭＳ 明朝" w:hAnsi="Times New Roman" w:cs="Times New Roman" w:hint="eastAsia"/>
          <w:szCs w:val="21"/>
        </w:rPr>
        <w:t xml:space="preserve">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71"/>
        <w:gridCol w:w="7113"/>
      </w:tblGrid>
      <w:tr w:rsidR="00431AE5" w:rsidRPr="00B609F5" w14:paraId="39CACF68" w14:textId="77777777" w:rsidTr="00CD5BA3">
        <w:tc>
          <w:tcPr>
            <w:tcW w:w="562" w:type="dxa"/>
            <w:vMerge w:val="restart"/>
            <w:tcBorders>
              <w:right w:val="single" w:sz="12" w:space="0" w:color="auto"/>
            </w:tcBorders>
          </w:tcPr>
          <w:p w14:paraId="6D21C42D" w14:textId="6C6D8030" w:rsidR="00431AE5" w:rsidRDefault="00737178" w:rsidP="00737178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Classification of methods of </w:t>
            </w:r>
            <w:r w:rsidR="00B609F5">
              <w:rPr>
                <w:rFonts w:ascii="Times New Roman" w:eastAsia="ＭＳ 明朝" w:hAnsi="Times New Roman" w:cs="Times New Roman" w:hint="eastAsia"/>
                <w:szCs w:val="21"/>
              </w:rPr>
              <w:t>cessation, etc. of us</w:t>
            </w:r>
            <w:r w:rsidR="009B698A">
              <w:rPr>
                <w:rFonts w:ascii="Times New Roman" w:eastAsia="ＭＳ 明朝" w:hAnsi="Times New Roman" w:cs="Times New Roman"/>
                <w:szCs w:val="21"/>
              </w:rPr>
              <w:t>age</w:t>
            </w:r>
            <w:r w:rsidR="00B609F5">
              <w:rPr>
                <w:rFonts w:ascii="Times New Roman" w:eastAsia="ＭＳ 明朝" w:hAnsi="Times New Roman" w:cs="Times New Roman" w:hint="eastAsia"/>
                <w:szCs w:val="21"/>
              </w:rPr>
              <w:t xml:space="preserve"> relat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ed</w:t>
            </w:r>
            <w:r w:rsidR="00B609F5">
              <w:rPr>
                <w:rFonts w:ascii="Times New Roman" w:eastAsia="ＭＳ 明朝" w:hAnsi="Times New Roman" w:cs="Times New Roman" w:hint="eastAsia"/>
                <w:szCs w:val="21"/>
              </w:rPr>
              <w:t xml:space="preserve"> to the request</w:t>
            </w:r>
          </w:p>
          <w:p w14:paraId="55998A26" w14:textId="54877F0C" w:rsidR="00850A75" w:rsidRPr="00B609F5" w:rsidRDefault="00850A75" w:rsidP="00737178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E55B9EE" w14:textId="7A419A8E" w:rsidR="00431AE5" w:rsidRPr="00B609F5" w:rsidRDefault="00CD5BA3" w:rsidP="00B609F5">
            <w:pPr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A  </w:t>
            </w:r>
            <w:r w:rsidR="00B609F5">
              <w:rPr>
                <w:rFonts w:ascii="Times New Roman" w:eastAsia="ＭＳ 明朝" w:hAnsi="Times New Roman" w:cs="Times New Roman" w:hint="eastAsia"/>
                <w:szCs w:val="21"/>
              </w:rPr>
              <w:t xml:space="preserve">Cessation of use </w:t>
            </w:r>
          </w:p>
        </w:tc>
      </w:tr>
      <w:tr w:rsidR="00431AE5" w:rsidRPr="00AC25AD" w14:paraId="57DB41B3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34838AA5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6AA8D2" w14:textId="3FDBB46A" w:rsidR="00431AE5" w:rsidRPr="00E46A4B" w:rsidRDefault="00E46A4B" w:rsidP="004A4799">
            <w:pPr>
              <w:pStyle w:val="ac"/>
              <w:numPr>
                <w:ilvl w:val="0"/>
                <w:numId w:val="2"/>
              </w:numPr>
              <w:ind w:leftChars="0"/>
              <w:rPr>
                <w:rFonts w:ascii="Times New Roman" w:eastAsia="ＭＳ 明朝" w:hAnsi="Times New Roman" w:cs="Times New Roman"/>
                <w:szCs w:val="21"/>
              </w:rPr>
            </w:pPr>
            <w:r w:rsidRPr="00E46A4B">
              <w:rPr>
                <w:rFonts w:ascii="Times New Roman" w:eastAsia="ＭＳ 明朝" w:hAnsi="Times New Roman" w:cs="Times New Roman"/>
                <w:szCs w:val="21"/>
              </w:rPr>
              <w:t xml:space="preserve">Use 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>beyond the range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necessary for the purposes of use (Use 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>outside the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purposes)</w:t>
            </w:r>
          </w:p>
        </w:tc>
      </w:tr>
      <w:tr w:rsidR="00431AE5" w:rsidRPr="00AC25AD" w14:paraId="3AD36E0E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11745FD3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8CD56E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0DE4A425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1779E859" w14:textId="77777777" w:rsidR="00065761" w:rsidRPr="00AC25AD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431AE5" w:rsidRPr="00AC25AD" w14:paraId="1136A917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5C31F31D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488C2F" w14:textId="77777777" w:rsidR="00431AE5" w:rsidRPr="00E46A4B" w:rsidRDefault="00E46A4B" w:rsidP="00E46A4B">
            <w:pPr>
              <w:pStyle w:val="ac"/>
              <w:numPr>
                <w:ilvl w:val="0"/>
                <w:numId w:val="2"/>
              </w:numPr>
              <w:ind w:leftChars="0"/>
              <w:rPr>
                <w:rFonts w:ascii="Times New Roman" w:eastAsia="ＭＳ 明朝" w:hAnsi="Times New Roman" w:cs="Times New Roman"/>
                <w:szCs w:val="21"/>
              </w:rPr>
            </w:pPr>
            <w:r w:rsidRPr="00E46A4B">
              <w:rPr>
                <w:rFonts w:ascii="Times New Roman" w:eastAsia="ＭＳ 明朝" w:hAnsi="Times New Roman" w:cs="Times New Roman"/>
                <w:szCs w:val="21"/>
              </w:rPr>
              <w:t xml:space="preserve">Acquisition 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by improper means</w:t>
            </w:r>
          </w:p>
        </w:tc>
      </w:tr>
      <w:tr w:rsidR="00431AE5" w:rsidRPr="00AC25AD" w14:paraId="6DCE4B6B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79018BCE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5D545F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567AA823" w14:textId="77777777" w:rsidR="00065761" w:rsidRPr="00AC25AD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3A912892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431AE5" w:rsidRPr="00AC25AD" w14:paraId="42E3091C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1E3034AB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A615412" w14:textId="6AA50D76" w:rsidR="00431AE5" w:rsidRPr="00AC25AD" w:rsidRDefault="00B609F5" w:rsidP="00B609F5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AC25AD">
              <w:rPr>
                <w:rFonts w:ascii="Times New Roman" w:eastAsia="ＭＳ 明朝" w:hAnsi="Times New Roman" w:cs="Times New Roman"/>
                <w:szCs w:val="21"/>
              </w:rPr>
              <w:t>B</w:t>
            </w:r>
            <w:r w:rsidR="00CD5BA3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 w:rsidRPr="00AC25AD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 w:rsidR="00CD5BA3">
              <w:rPr>
                <w:rFonts w:ascii="Times New Roman" w:eastAsia="ＭＳ 明朝" w:hAnsi="Times New Roman" w:cs="Times New Roman"/>
                <w:szCs w:val="21"/>
              </w:rPr>
              <w:t>Erase</w:t>
            </w:r>
          </w:p>
        </w:tc>
      </w:tr>
      <w:tr w:rsidR="00431AE5" w:rsidRPr="00AC25AD" w14:paraId="5570F1D3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1AE15775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E4E6A4" w14:textId="77777777" w:rsidR="00431AE5" w:rsidRPr="00E46A4B" w:rsidRDefault="00E46A4B" w:rsidP="00737178">
            <w:pPr>
              <w:pStyle w:val="ac"/>
              <w:numPr>
                <w:ilvl w:val="0"/>
                <w:numId w:val="3"/>
              </w:numPr>
              <w:ind w:leftChars="0"/>
              <w:rPr>
                <w:rFonts w:ascii="Times New Roman" w:eastAsia="ＭＳ 明朝" w:hAnsi="Times New Roman" w:cs="Times New Roman"/>
                <w:szCs w:val="21"/>
              </w:rPr>
            </w:pPr>
            <w:r w:rsidRPr="00E46A4B">
              <w:rPr>
                <w:rFonts w:ascii="Times New Roman" w:eastAsia="ＭＳ 明朝" w:hAnsi="Times New Roman" w:cs="Times New Roman"/>
                <w:szCs w:val="21"/>
              </w:rPr>
              <w:t xml:space="preserve">Use 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>beyond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the 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>range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necessary for the achievement of the purposes of use (Use </w:t>
            </w:r>
            <w:r w:rsidR="00737178">
              <w:rPr>
                <w:rFonts w:ascii="Times New Roman" w:eastAsia="ＭＳ 明朝" w:hAnsi="Times New Roman" w:cs="Times New Roman" w:hint="eastAsia"/>
                <w:szCs w:val="21"/>
              </w:rPr>
              <w:t>outside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 xml:space="preserve"> the purposes)</w:t>
            </w:r>
          </w:p>
        </w:tc>
      </w:tr>
      <w:tr w:rsidR="00431AE5" w:rsidRPr="00AC25AD" w14:paraId="4A2FD70A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68FA1A18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DC800E1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5CD6A2BC" w14:textId="77777777" w:rsidR="00065761" w:rsidRPr="00AC25AD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312DEED3" w14:textId="77777777" w:rsidR="005C2A6A" w:rsidRPr="00AC25AD" w:rsidRDefault="005C2A6A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431AE5" w:rsidRPr="00AC25AD" w14:paraId="2CFB4499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285971ED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A745C08" w14:textId="77777777" w:rsidR="00431AE5" w:rsidRPr="00E46A4B" w:rsidRDefault="00E46A4B" w:rsidP="00E46A4B">
            <w:pPr>
              <w:pStyle w:val="ac"/>
              <w:numPr>
                <w:ilvl w:val="0"/>
                <w:numId w:val="3"/>
              </w:numPr>
              <w:ind w:leftChars="0"/>
              <w:rPr>
                <w:rFonts w:ascii="Times New Roman" w:eastAsia="ＭＳ 明朝" w:hAnsi="Times New Roman" w:cs="Times New Roman"/>
                <w:szCs w:val="21"/>
              </w:rPr>
            </w:pPr>
            <w:r w:rsidRPr="00E46A4B">
              <w:rPr>
                <w:rFonts w:ascii="Times New Roman" w:eastAsia="ＭＳ 明朝" w:hAnsi="Times New Roman" w:cs="Times New Roman"/>
                <w:szCs w:val="21"/>
              </w:rPr>
              <w:t>Acquisition by improper means</w:t>
            </w:r>
          </w:p>
        </w:tc>
      </w:tr>
      <w:tr w:rsidR="00431AE5" w:rsidRPr="00AC25AD" w14:paraId="69A31AF2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3E836312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7C79F0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2F5EC235" w14:textId="77777777" w:rsidR="005C2A6A" w:rsidRPr="00AC25AD" w:rsidRDefault="005C2A6A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614D32CF" w14:textId="77777777" w:rsidR="00065761" w:rsidRPr="00AC25AD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  <w:tr w:rsidR="00431AE5" w:rsidRPr="00AC25AD" w14:paraId="44E91942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314D9766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B5E399" w14:textId="5BE773F6" w:rsidR="00431AE5" w:rsidRPr="00AC25AD" w:rsidRDefault="00B609F5" w:rsidP="00A76192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AC25AD">
              <w:rPr>
                <w:rFonts w:ascii="Times New Roman" w:eastAsia="ＭＳ 明朝" w:hAnsi="Times New Roman" w:cs="Times New Roman"/>
                <w:szCs w:val="21"/>
              </w:rPr>
              <w:t xml:space="preserve">C </w:t>
            </w:r>
            <w:r w:rsidR="00CD5BA3">
              <w:rPr>
                <w:rFonts w:ascii="Times New Roman" w:eastAsia="ＭＳ 明朝" w:hAnsi="Times New Roman" w:cs="Times New Roman"/>
                <w:szCs w:val="21"/>
              </w:rPr>
              <w:t xml:space="preserve"> </w:t>
            </w:r>
            <w:r w:rsidRPr="00AC25AD">
              <w:rPr>
                <w:rFonts w:ascii="Times New Roman" w:eastAsia="ＭＳ 明朝" w:hAnsi="Times New Roman" w:cs="Times New Roman"/>
                <w:szCs w:val="21"/>
              </w:rPr>
              <w:t>Third party provision (</w:t>
            </w:r>
            <w:r w:rsidR="00A76192">
              <w:rPr>
                <w:rFonts w:ascii="Times New Roman" w:eastAsia="ＭＳ 明朝" w:hAnsi="Times New Roman" w:cs="Times New Roman" w:hint="eastAsia"/>
                <w:szCs w:val="21"/>
              </w:rPr>
              <w:t>seeking affiliated parties</w:t>
            </w:r>
            <w:r w:rsidR="00E46A4B">
              <w:rPr>
                <w:rFonts w:ascii="Times New Roman" w:eastAsia="ＭＳ 明朝" w:hAnsi="Times New Roman" w:cs="Times New Roman" w:hint="eastAsia"/>
                <w:szCs w:val="21"/>
              </w:rPr>
              <w:t xml:space="preserve"> or </w:t>
            </w:r>
            <w:r w:rsidR="00A76192">
              <w:rPr>
                <w:rFonts w:ascii="Times New Roman" w:eastAsia="ＭＳ 明朝" w:hAnsi="Times New Roman" w:cs="Times New Roman" w:hint="eastAsia"/>
                <w:szCs w:val="21"/>
              </w:rPr>
              <w:t>providing methods</w:t>
            </w:r>
            <w:r w:rsidR="00B240A1">
              <w:rPr>
                <w:rFonts w:ascii="Times New Roman" w:eastAsia="ＭＳ 明朝" w:hAnsi="Times New Roman" w:cs="Times New Roman" w:hint="eastAsia"/>
                <w:szCs w:val="21"/>
              </w:rPr>
              <w:t xml:space="preserve"> and </w:t>
            </w:r>
            <w:r w:rsidR="00A76192">
              <w:rPr>
                <w:rFonts w:ascii="Times New Roman" w:eastAsia="ＭＳ 明朝" w:hAnsi="Times New Roman" w:cs="Times New Roman" w:hint="eastAsia"/>
                <w:szCs w:val="21"/>
              </w:rPr>
              <w:t>the c</w:t>
            </w:r>
            <w:r w:rsidR="00B240A1">
              <w:rPr>
                <w:rFonts w:ascii="Times New Roman" w:eastAsia="ＭＳ 明朝" w:hAnsi="Times New Roman" w:cs="Times New Roman" w:hint="eastAsia"/>
                <w:szCs w:val="21"/>
              </w:rPr>
              <w:t>essation of use)</w:t>
            </w:r>
          </w:p>
        </w:tc>
      </w:tr>
      <w:tr w:rsidR="00431AE5" w:rsidRPr="00AC25AD" w14:paraId="06686D66" w14:textId="77777777" w:rsidTr="00CD5BA3">
        <w:tc>
          <w:tcPr>
            <w:tcW w:w="562" w:type="dxa"/>
            <w:vMerge/>
            <w:tcBorders>
              <w:right w:val="single" w:sz="12" w:space="0" w:color="auto"/>
            </w:tcBorders>
          </w:tcPr>
          <w:p w14:paraId="3D7AC70D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  <w:tc>
          <w:tcPr>
            <w:tcW w:w="79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3321E7" w14:textId="77777777" w:rsidR="00431AE5" w:rsidRPr="00AC25AD" w:rsidRDefault="00431AE5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06A86F24" w14:textId="77777777" w:rsidR="00065761" w:rsidRPr="00AC25AD" w:rsidRDefault="00065761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  <w:p w14:paraId="06BC71DA" w14:textId="77777777" w:rsidR="005C2A6A" w:rsidRPr="00AC25AD" w:rsidRDefault="005C2A6A" w:rsidP="00541E77">
            <w:pPr>
              <w:rPr>
                <w:rFonts w:ascii="Times New Roman" w:eastAsia="ＭＳ 明朝" w:hAnsi="Times New Roman" w:cs="Times New Roman"/>
                <w:szCs w:val="21"/>
              </w:rPr>
            </w:pPr>
          </w:p>
        </w:tc>
      </w:tr>
    </w:tbl>
    <w:p w14:paraId="6F39942E" w14:textId="77777777" w:rsidR="00541E77" w:rsidRPr="00B240A1" w:rsidRDefault="00CD66A4" w:rsidP="00541E77">
      <w:pPr>
        <w:rPr>
          <w:rFonts w:ascii="Times New Roman" w:eastAsia="ＭＳ 明朝" w:hAnsi="Times New Roman" w:cs="Times New Roman"/>
          <w:szCs w:val="21"/>
        </w:rPr>
      </w:pPr>
      <w:r>
        <w:rPr>
          <w:rFonts w:ascii="Times New Roman" w:eastAsia="ＭＳ 明朝" w:hAnsi="Times New Roman" w:cs="Times New Roman" w:hint="eastAsia"/>
          <w:szCs w:val="21"/>
        </w:rPr>
        <w:t xml:space="preserve">(Note) Please circle </w:t>
      </w:r>
      <w:r w:rsidR="00A76192">
        <w:rPr>
          <w:rFonts w:ascii="Times New Roman" w:eastAsia="ＭＳ 明朝" w:hAnsi="Times New Roman" w:cs="Times New Roman" w:hint="eastAsia"/>
          <w:szCs w:val="21"/>
        </w:rPr>
        <w:t xml:space="preserve">the corresponding symbols of </w:t>
      </w:r>
      <w:r>
        <w:rPr>
          <w:rFonts w:ascii="Times New Roman" w:eastAsia="ＭＳ 明朝" w:hAnsi="Times New Roman" w:cs="Times New Roman" w:hint="eastAsia"/>
          <w:szCs w:val="21"/>
        </w:rPr>
        <w:t xml:space="preserve">A to C, and </w:t>
      </w:r>
      <w:r w:rsidR="00A76192">
        <w:rPr>
          <w:rFonts w:ascii="Times New Roman" w:eastAsia="ＭＳ 明朝" w:hAnsi="Times New Roman" w:cs="Times New Roman" w:hint="eastAsia"/>
          <w:szCs w:val="21"/>
        </w:rPr>
        <w:t xml:space="preserve">specifically </w:t>
      </w:r>
      <w:r>
        <w:rPr>
          <w:rFonts w:ascii="Times New Roman" w:eastAsia="ＭＳ 明朝" w:hAnsi="Times New Roman" w:cs="Times New Roman" w:hint="eastAsia"/>
          <w:szCs w:val="21"/>
        </w:rPr>
        <w:t xml:space="preserve">enter the reasons </w:t>
      </w:r>
      <w:r w:rsidR="00A76192">
        <w:rPr>
          <w:rFonts w:ascii="Times New Roman" w:eastAsia="ＭＳ 明朝" w:hAnsi="Times New Roman" w:cs="Times New Roman" w:hint="eastAsia"/>
          <w:szCs w:val="21"/>
        </w:rPr>
        <w:t>for each</w:t>
      </w:r>
      <w:r>
        <w:rPr>
          <w:rFonts w:ascii="Times New Roman" w:eastAsia="ＭＳ 明朝" w:hAnsi="Times New Roman" w:cs="Times New Roman" w:hint="eastAsia"/>
          <w:szCs w:val="21"/>
        </w:rPr>
        <w:t>.</w:t>
      </w:r>
    </w:p>
    <w:p w14:paraId="0EF69669" w14:textId="691F444C" w:rsidR="00541E77" w:rsidRPr="00CD66A4" w:rsidRDefault="00CD66A4" w:rsidP="00CD66A4">
      <w:pPr>
        <w:rPr>
          <w:rFonts w:ascii="Times New Roman" w:eastAsia="ＭＳ 明朝" w:hAnsi="Times New Roman" w:cs="Times New Roman"/>
          <w:szCs w:val="21"/>
        </w:rPr>
      </w:pPr>
      <w:r w:rsidRPr="00CD5BA3">
        <w:rPr>
          <w:rFonts w:ascii="Times New Roman" w:eastAsia="ＭＳ 明朝" w:hAnsi="Times New Roman" w:cs="Times New Roman"/>
          <w:szCs w:val="21"/>
        </w:rPr>
        <w:t>*The cessation of third party provision includes the provision to a large number of unspecified people</w:t>
      </w:r>
      <w:r w:rsidR="006E625D" w:rsidRPr="00CD5BA3">
        <w:rPr>
          <w:rFonts w:ascii="Times New Roman" w:eastAsia="ＭＳ 明朝" w:hAnsi="Times New Roman" w:cs="Times New Roman"/>
          <w:szCs w:val="21"/>
        </w:rPr>
        <w:t xml:space="preserve">. Therefore, if you request the cessation of the provision to a large number of unspecified people, enter </w:t>
      </w:r>
      <w:r w:rsidR="00A76192" w:rsidRPr="00CD5BA3">
        <w:rPr>
          <w:rFonts w:ascii="Times New Roman" w:eastAsia="ＭＳ 明朝" w:hAnsi="Times New Roman" w:cs="Times New Roman"/>
          <w:szCs w:val="21"/>
        </w:rPr>
        <w:t>providing methods</w:t>
      </w:r>
      <w:r w:rsidR="006E625D" w:rsidRPr="00CD5BA3">
        <w:rPr>
          <w:rFonts w:ascii="Times New Roman" w:eastAsia="ＭＳ 明朝" w:hAnsi="Times New Roman" w:cs="Times New Roman"/>
          <w:szCs w:val="21"/>
        </w:rPr>
        <w:t xml:space="preserve"> (</w:t>
      </w:r>
      <w:r w:rsidR="00A76192" w:rsidRPr="00CD5BA3">
        <w:rPr>
          <w:rFonts w:ascii="Times New Roman" w:eastAsia="ＭＳ 明朝" w:hAnsi="Times New Roman" w:cs="Times New Roman"/>
          <w:szCs w:val="21"/>
        </w:rPr>
        <w:t xml:space="preserve">e.g. </w:t>
      </w:r>
      <w:r w:rsidR="006E625D" w:rsidRPr="00CD5BA3">
        <w:rPr>
          <w:rFonts w:ascii="Times New Roman" w:eastAsia="ＭＳ 明朝" w:hAnsi="Times New Roman" w:cs="Times New Roman"/>
          <w:szCs w:val="21"/>
        </w:rPr>
        <w:t xml:space="preserve">disclosure on </w:t>
      </w:r>
      <w:r w:rsidR="00A76192" w:rsidRPr="00CD5BA3">
        <w:rPr>
          <w:rFonts w:ascii="Times New Roman" w:eastAsia="ＭＳ 明朝" w:hAnsi="Times New Roman" w:cs="Times New Roman"/>
          <w:szCs w:val="21"/>
        </w:rPr>
        <w:t>website</w:t>
      </w:r>
      <w:r w:rsidR="006E625D" w:rsidRPr="00CD5BA3">
        <w:rPr>
          <w:rFonts w:ascii="Times New Roman" w:eastAsia="ＭＳ 明朝" w:hAnsi="Times New Roman" w:cs="Times New Roman"/>
          <w:szCs w:val="21"/>
        </w:rPr>
        <w:t>).</w:t>
      </w:r>
    </w:p>
    <w:p w14:paraId="24F4EAA0" w14:textId="77777777" w:rsidR="00AA2A3A" w:rsidRPr="00AC25AD" w:rsidRDefault="00B609F5" w:rsidP="005C2A6A">
      <w:pPr>
        <w:pStyle w:val="a4"/>
        <w:rPr>
          <w:rFonts w:ascii="Times New Roman" w:hAnsi="Times New Roman" w:cs="Times New Roman"/>
        </w:rPr>
      </w:pPr>
      <w:r w:rsidRPr="00AC25AD">
        <w:rPr>
          <w:rFonts w:ascii="Times New Roman" w:hAnsi="Times New Roman" w:cs="Times New Roman"/>
        </w:rPr>
        <w:t>End</w:t>
      </w:r>
    </w:p>
    <w:p w14:paraId="62D9C39B" w14:textId="77777777" w:rsidR="005C2A6A" w:rsidRPr="00AC25AD" w:rsidRDefault="005C2A6A" w:rsidP="00541E77">
      <w:pPr>
        <w:rPr>
          <w:rFonts w:ascii="Times New Roman" w:eastAsia="ＭＳ 明朝" w:hAnsi="Times New Roman" w:cs="Times New Roman"/>
          <w:szCs w:val="21"/>
        </w:rPr>
      </w:pPr>
    </w:p>
    <w:sectPr w:rsidR="005C2A6A" w:rsidRPr="00AC25AD" w:rsidSect="00D354C0">
      <w:pgSz w:w="11906" w:h="16838"/>
      <w:pgMar w:top="1985" w:right="1701" w:bottom="1701" w:left="1701" w:header="851" w:footer="992" w:gutter="0"/>
      <w:cols w:space="425"/>
      <w:docGrid w:type="linesAndChars" w:linePitch="3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D95AD" w14:textId="77777777" w:rsidR="00AD0840" w:rsidRDefault="00AD0840" w:rsidP="00D354C0">
      <w:r>
        <w:separator/>
      </w:r>
    </w:p>
  </w:endnote>
  <w:endnote w:type="continuationSeparator" w:id="0">
    <w:p w14:paraId="04C98F83" w14:textId="77777777" w:rsidR="00AD0840" w:rsidRDefault="00AD0840" w:rsidP="00D35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22BB8A" w14:textId="77777777" w:rsidR="00AD0840" w:rsidRDefault="00AD0840" w:rsidP="00D354C0">
      <w:r>
        <w:separator/>
      </w:r>
    </w:p>
  </w:footnote>
  <w:footnote w:type="continuationSeparator" w:id="0">
    <w:p w14:paraId="5295966E" w14:textId="77777777" w:rsidR="00AD0840" w:rsidRDefault="00AD0840" w:rsidP="00D354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29F1"/>
    <w:multiLevelType w:val="hybridMultilevel"/>
    <w:tmpl w:val="2B34C1D0"/>
    <w:lvl w:ilvl="0" w:tplc="7AF8DC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59D30A3"/>
    <w:multiLevelType w:val="hybridMultilevel"/>
    <w:tmpl w:val="D5325760"/>
    <w:lvl w:ilvl="0" w:tplc="B19C1F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3115106"/>
    <w:multiLevelType w:val="hybridMultilevel"/>
    <w:tmpl w:val="7FFA3EC0"/>
    <w:lvl w:ilvl="0" w:tplc="1E087DE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E4E7C4D"/>
    <w:multiLevelType w:val="hybridMultilevel"/>
    <w:tmpl w:val="FDA64BC4"/>
    <w:lvl w:ilvl="0" w:tplc="0A42DD86">
      <w:start w:val="2"/>
      <w:numFmt w:val="bullet"/>
      <w:lvlText w:val=""/>
      <w:lvlJc w:val="left"/>
      <w:pPr>
        <w:ind w:left="360" w:hanging="360"/>
      </w:pPr>
      <w:rPr>
        <w:rFonts w:ascii="Wingdings" w:eastAsia="ＭＳ 明朝" w:hAnsi="Wingdings" w:cs="ＭＳ 明朝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rawingGridVerticalSpacing w:val="35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yMDY2MrYwNDAyMjVW0lEKTi0uzszPAykwrAUAOMaKfCwAAAA="/>
  </w:docVars>
  <w:rsids>
    <w:rsidRoot w:val="00541E77"/>
    <w:rsid w:val="00000412"/>
    <w:rsid w:val="00017EBC"/>
    <w:rsid w:val="000253CC"/>
    <w:rsid w:val="00050D3C"/>
    <w:rsid w:val="00065761"/>
    <w:rsid w:val="00087EFF"/>
    <w:rsid w:val="000A43C6"/>
    <w:rsid w:val="000D0E0F"/>
    <w:rsid w:val="000F70C8"/>
    <w:rsid w:val="00124FFC"/>
    <w:rsid w:val="00154918"/>
    <w:rsid w:val="00160410"/>
    <w:rsid w:val="00165BBD"/>
    <w:rsid w:val="001850FA"/>
    <w:rsid w:val="001908E1"/>
    <w:rsid w:val="001A117B"/>
    <w:rsid w:val="001A1738"/>
    <w:rsid w:val="001E0535"/>
    <w:rsid w:val="001E2C5D"/>
    <w:rsid w:val="001E65BD"/>
    <w:rsid w:val="001F248C"/>
    <w:rsid w:val="00245B72"/>
    <w:rsid w:val="00272D81"/>
    <w:rsid w:val="002A0D48"/>
    <w:rsid w:val="002B3BDC"/>
    <w:rsid w:val="002F0200"/>
    <w:rsid w:val="003513BC"/>
    <w:rsid w:val="0038156F"/>
    <w:rsid w:val="00394DCF"/>
    <w:rsid w:val="003C0226"/>
    <w:rsid w:val="003E41D9"/>
    <w:rsid w:val="003E7A9E"/>
    <w:rsid w:val="003F47D1"/>
    <w:rsid w:val="00431AE5"/>
    <w:rsid w:val="00466263"/>
    <w:rsid w:val="004A4799"/>
    <w:rsid w:val="004B6817"/>
    <w:rsid w:val="004E7DC2"/>
    <w:rsid w:val="00515B88"/>
    <w:rsid w:val="0052605D"/>
    <w:rsid w:val="0052791B"/>
    <w:rsid w:val="005375A8"/>
    <w:rsid w:val="00541E77"/>
    <w:rsid w:val="00564A71"/>
    <w:rsid w:val="005B6634"/>
    <w:rsid w:val="005C0527"/>
    <w:rsid w:val="005C2A6A"/>
    <w:rsid w:val="005E68D0"/>
    <w:rsid w:val="005F7772"/>
    <w:rsid w:val="006027D4"/>
    <w:rsid w:val="00602DFC"/>
    <w:rsid w:val="0062527B"/>
    <w:rsid w:val="006B6B0E"/>
    <w:rsid w:val="006C5515"/>
    <w:rsid w:val="006E625D"/>
    <w:rsid w:val="006F5A14"/>
    <w:rsid w:val="0071180B"/>
    <w:rsid w:val="007309EE"/>
    <w:rsid w:val="00737178"/>
    <w:rsid w:val="00743B9B"/>
    <w:rsid w:val="00754838"/>
    <w:rsid w:val="007637BB"/>
    <w:rsid w:val="00775C61"/>
    <w:rsid w:val="007971BF"/>
    <w:rsid w:val="007A12A2"/>
    <w:rsid w:val="007B3930"/>
    <w:rsid w:val="00841DE8"/>
    <w:rsid w:val="00850A75"/>
    <w:rsid w:val="00885ABE"/>
    <w:rsid w:val="008A109A"/>
    <w:rsid w:val="008A1E6A"/>
    <w:rsid w:val="00901594"/>
    <w:rsid w:val="00905C29"/>
    <w:rsid w:val="0092553E"/>
    <w:rsid w:val="009351B4"/>
    <w:rsid w:val="00937A35"/>
    <w:rsid w:val="009472F4"/>
    <w:rsid w:val="00973F1E"/>
    <w:rsid w:val="009A408A"/>
    <w:rsid w:val="009B4E24"/>
    <w:rsid w:val="009B698A"/>
    <w:rsid w:val="009C133C"/>
    <w:rsid w:val="009F27B1"/>
    <w:rsid w:val="00A2376F"/>
    <w:rsid w:val="00A402C4"/>
    <w:rsid w:val="00A530CD"/>
    <w:rsid w:val="00A76192"/>
    <w:rsid w:val="00A8586E"/>
    <w:rsid w:val="00AA2A3A"/>
    <w:rsid w:val="00AA385D"/>
    <w:rsid w:val="00AB09B6"/>
    <w:rsid w:val="00AC25AD"/>
    <w:rsid w:val="00AD0840"/>
    <w:rsid w:val="00AD0B6B"/>
    <w:rsid w:val="00B240A1"/>
    <w:rsid w:val="00B55BC0"/>
    <w:rsid w:val="00B609F5"/>
    <w:rsid w:val="00BE40B3"/>
    <w:rsid w:val="00C23A57"/>
    <w:rsid w:val="00C25371"/>
    <w:rsid w:val="00C265A4"/>
    <w:rsid w:val="00CA1A5B"/>
    <w:rsid w:val="00CA5657"/>
    <w:rsid w:val="00CD5BA3"/>
    <w:rsid w:val="00CD66A4"/>
    <w:rsid w:val="00CF0CD3"/>
    <w:rsid w:val="00CF207D"/>
    <w:rsid w:val="00D12D8D"/>
    <w:rsid w:val="00D21C3E"/>
    <w:rsid w:val="00D26EC7"/>
    <w:rsid w:val="00D354C0"/>
    <w:rsid w:val="00D63523"/>
    <w:rsid w:val="00DA34C5"/>
    <w:rsid w:val="00DE3C59"/>
    <w:rsid w:val="00DE4E57"/>
    <w:rsid w:val="00E445C8"/>
    <w:rsid w:val="00E46A4B"/>
    <w:rsid w:val="00E51F6C"/>
    <w:rsid w:val="00E60980"/>
    <w:rsid w:val="00E9066B"/>
    <w:rsid w:val="00E95491"/>
    <w:rsid w:val="00EC2166"/>
    <w:rsid w:val="00ED2BEC"/>
    <w:rsid w:val="00ED626B"/>
    <w:rsid w:val="00F03CEC"/>
    <w:rsid w:val="00F041ED"/>
    <w:rsid w:val="00F06702"/>
    <w:rsid w:val="00F14CC3"/>
    <w:rsid w:val="00F32D63"/>
    <w:rsid w:val="00F91063"/>
    <w:rsid w:val="00FC089A"/>
    <w:rsid w:val="00FE1D8A"/>
    <w:rsid w:val="00FE3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4CDF403"/>
  <w15:docId w15:val="{3917E659-F8AD-411E-9784-BF39C4BAC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54C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41E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losing"/>
    <w:basedOn w:val="a"/>
    <w:link w:val="a5"/>
    <w:uiPriority w:val="99"/>
    <w:unhideWhenUsed/>
    <w:rsid w:val="005C2A6A"/>
    <w:pPr>
      <w:jc w:val="right"/>
    </w:pPr>
    <w:rPr>
      <w:rFonts w:ascii="ＭＳ 明朝" w:eastAsia="ＭＳ 明朝" w:hAnsi="ＭＳ 明朝"/>
      <w:szCs w:val="21"/>
    </w:rPr>
  </w:style>
  <w:style w:type="character" w:customStyle="1" w:styleId="a5">
    <w:name w:val="結語 (文字)"/>
    <w:basedOn w:val="a0"/>
    <w:link w:val="a4"/>
    <w:uiPriority w:val="99"/>
    <w:rsid w:val="005C2A6A"/>
    <w:rPr>
      <w:rFonts w:ascii="ＭＳ 明朝" w:eastAsia="ＭＳ 明朝" w:hAnsi="ＭＳ 明朝"/>
      <w:szCs w:val="21"/>
    </w:rPr>
  </w:style>
  <w:style w:type="paragraph" w:styleId="a6">
    <w:name w:val="header"/>
    <w:basedOn w:val="a"/>
    <w:link w:val="a7"/>
    <w:uiPriority w:val="99"/>
    <w:unhideWhenUsed/>
    <w:rsid w:val="00D354C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D354C0"/>
  </w:style>
  <w:style w:type="paragraph" w:styleId="a8">
    <w:name w:val="footer"/>
    <w:basedOn w:val="a"/>
    <w:link w:val="a9"/>
    <w:uiPriority w:val="99"/>
    <w:unhideWhenUsed/>
    <w:rsid w:val="00D354C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354C0"/>
  </w:style>
  <w:style w:type="paragraph" w:styleId="aa">
    <w:name w:val="Balloon Text"/>
    <w:basedOn w:val="a"/>
    <w:link w:val="ab"/>
    <w:uiPriority w:val="99"/>
    <w:semiHidden/>
    <w:unhideWhenUsed/>
    <w:rsid w:val="00D354C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354C0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List Paragraph"/>
    <w:basedOn w:val="a"/>
    <w:uiPriority w:val="34"/>
    <w:qFormat/>
    <w:rsid w:val="001A117B"/>
    <w:pPr>
      <w:ind w:leftChars="400" w:left="840"/>
    </w:pPr>
  </w:style>
  <w:style w:type="character" w:styleId="ad">
    <w:name w:val="annotation reference"/>
    <w:basedOn w:val="a0"/>
    <w:uiPriority w:val="99"/>
    <w:semiHidden/>
    <w:unhideWhenUsed/>
    <w:rsid w:val="000F70C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0F70C8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0F70C8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F70C8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0F70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遠山　喬</dc:creator>
  <cp:lastModifiedBy>Hirata Legal tt</cp:lastModifiedBy>
  <cp:revision>2</cp:revision>
  <cp:lastPrinted>2018-05-01T01:20:00Z</cp:lastPrinted>
  <dcterms:created xsi:type="dcterms:W3CDTF">2018-07-11T00:56:00Z</dcterms:created>
  <dcterms:modified xsi:type="dcterms:W3CDTF">2018-07-11T00:56:00Z</dcterms:modified>
</cp:coreProperties>
</file>